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20F27" w14:textId="77777777" w:rsidR="00500598" w:rsidRPr="00734779" w:rsidRDefault="005608D3" w:rsidP="005608D3">
      <w:pPr>
        <w:pStyle w:val="Title1"/>
        <w:jc w:val="center"/>
      </w:pPr>
      <w:r>
        <w:t>Equipment Disposal Form</w:t>
      </w:r>
    </w:p>
    <w:p w14:paraId="281C113A" w14:textId="77777777" w:rsidR="00034EA5" w:rsidRPr="000262E9" w:rsidRDefault="00264559" w:rsidP="00034EA5">
      <w:pPr>
        <w:pStyle w:val="PARAGRAPH"/>
        <w:spacing w:before="120"/>
        <w:rPr>
          <w:sz w:val="18"/>
          <w:szCs w:val="18"/>
        </w:rPr>
      </w:pPr>
      <w:r>
        <w:t>Use this form to request the disposal of equipment</w:t>
      </w:r>
      <w:r w:rsidR="00034EA5">
        <w:t xml:space="preserve"> that is no longer useful or damaged</w:t>
      </w:r>
      <w:r>
        <w:t xml:space="preserve">. Once all applicable fields have been completed, email the form to </w:t>
      </w:r>
      <w:hyperlink r:id="rId10" w:history="1">
        <w:r w:rsidR="000262E9" w:rsidRPr="00E72FED">
          <w:rPr>
            <w:rStyle w:val="Hyperlink"/>
          </w:rPr>
          <w:t>NSBFixedAssetsSurplus@dhhs.nc.gov</w:t>
        </w:r>
      </w:hyperlink>
      <w:r>
        <w:t xml:space="preserve">. </w:t>
      </w:r>
      <w:r w:rsidR="00034EA5">
        <w:t xml:space="preserve">Please </w:t>
      </w:r>
      <w:r w:rsidR="00392904">
        <w:t xml:space="preserve">complete this fillable document electronically. </w:t>
      </w:r>
      <w:r w:rsidR="00034EA5">
        <w:t xml:space="preserve"> </w:t>
      </w:r>
      <w:r w:rsidR="00052AE4">
        <w:t xml:space="preserve"> </w:t>
      </w:r>
      <w:r w:rsidR="00034D26">
        <w:t xml:space="preserve">For additional information see WIC Manual Chapter 12 Section 5. </w:t>
      </w:r>
      <w:r w:rsidR="00052AE4" w:rsidRPr="000262E9">
        <w:rPr>
          <w:color w:val="FF0000"/>
          <w:sz w:val="18"/>
          <w:szCs w:val="18"/>
        </w:rPr>
        <w:t>* Required field</w:t>
      </w:r>
      <w:r w:rsidR="00CD3E33" w:rsidRPr="000262E9">
        <w:rPr>
          <w:color w:val="FF0000"/>
          <w:sz w:val="18"/>
          <w:szCs w:val="18"/>
        </w:rPr>
        <w:t xml:space="preserve"> for initial form submission</w:t>
      </w:r>
    </w:p>
    <w:p w14:paraId="57CDB18A" w14:textId="77777777" w:rsidR="00264559" w:rsidRDefault="00034EA5" w:rsidP="00034EA5">
      <w:pPr>
        <w:pStyle w:val="PARAGRAPH"/>
        <w:spacing w:before="120"/>
      </w:pPr>
      <w:r>
        <w:t xml:space="preserve">Upon approval, </w:t>
      </w:r>
      <w:r w:rsidR="00264559">
        <w:t>NC DOA State Surplus Property Agency</w:t>
      </w:r>
      <w:r>
        <w:t xml:space="preserve"> will issue surplus labels or approval (Landfill Disposal)</w:t>
      </w:r>
      <w:r w:rsidR="00264559">
        <w:t xml:space="preserve">.  </w:t>
      </w:r>
      <w:r w:rsidR="00294521">
        <w:t>T</w:t>
      </w:r>
      <w:r>
        <w:t>he labels</w:t>
      </w:r>
      <w:r w:rsidR="00264559">
        <w:t xml:space="preserve"> will be mailed to the</w:t>
      </w:r>
      <w:r>
        <w:t xml:space="preserve"> Agency via Courier or USPS.  </w:t>
      </w:r>
      <w:r w:rsidR="00294521">
        <w:t>Landfill Disposal approval</w:t>
      </w:r>
      <w:r w:rsidR="00264559">
        <w:t xml:space="preserve"> will be provided to the requestor via email. Once the equipment is disposed of as approved, the approved request must be signed </w:t>
      </w:r>
      <w:r w:rsidR="00F9435E">
        <w:t>to certify disposal</w:t>
      </w:r>
      <w:r w:rsidR="00264559">
        <w:t xml:space="preserve"> and emailed to </w:t>
      </w:r>
      <w:hyperlink r:id="rId11" w:history="1">
        <w:r w:rsidR="000262E9" w:rsidRPr="00E72FED">
          <w:rPr>
            <w:rStyle w:val="Hyperlink"/>
          </w:rPr>
          <w:t>NSBFixedAssetsSurplus@dhhs.nc.gov</w:t>
        </w:r>
      </w:hyperlink>
      <w:r w:rsidR="00264559">
        <w:t xml:space="preserve"> to provide verification of the completed disposal.</w:t>
      </w:r>
      <w:r>
        <w:t xml:space="preserve">  </w:t>
      </w:r>
    </w:p>
    <w:p w14:paraId="0920E250" w14:textId="77777777" w:rsidR="00D8383D" w:rsidRPr="00052AE4" w:rsidRDefault="00D8383D" w:rsidP="00052AE4">
      <w:pPr>
        <w:pStyle w:val="SUBHEAD"/>
        <w:spacing w:after="0"/>
        <w:rPr>
          <w:color w:val="FF0000"/>
        </w:rPr>
      </w:pPr>
      <w:r>
        <w:t xml:space="preserve">Equipment Disposal (Check the appropriate </w:t>
      </w:r>
      <w:proofErr w:type="gramStart"/>
      <w:r>
        <w:t>boxes)</w:t>
      </w:r>
      <w:r w:rsidR="00052AE4">
        <w:rPr>
          <w:color w:val="FF0000"/>
        </w:rPr>
        <w:t>*</w:t>
      </w:r>
      <w:proofErr w:type="gramEnd"/>
    </w:p>
    <w:p w14:paraId="4D96CF1C" w14:textId="77777777" w:rsidR="00D8383D" w:rsidRPr="00E034B1" w:rsidRDefault="005608D3" w:rsidP="00052AE4">
      <w:pPr>
        <w:pStyle w:val="SUBHEAD"/>
        <w:tabs>
          <w:tab w:val="left" w:pos="1440"/>
          <w:tab w:val="left" w:pos="2880"/>
          <w:tab w:val="left" w:pos="3690"/>
          <w:tab w:val="left" w:pos="5400"/>
        </w:tabs>
        <w:spacing w:before="0" w:after="0"/>
        <w:rPr>
          <w:b w:val="0"/>
          <w:bCs w:val="0"/>
          <w:color w:val="auto"/>
          <w:sz w:val="20"/>
          <w:szCs w:val="20"/>
        </w:rPr>
      </w:pPr>
      <w:r w:rsidRPr="00E034B1">
        <w:rPr>
          <w:b w:val="0"/>
          <w:bCs w:val="0"/>
          <w:color w:val="auto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E034B1">
        <w:rPr>
          <w:b w:val="0"/>
          <w:bCs w:val="0"/>
          <w:color w:val="auto"/>
          <w:sz w:val="20"/>
          <w:szCs w:val="20"/>
        </w:rPr>
        <w:instrText xml:space="preserve"> FORMCHECKBOX </w:instrText>
      </w:r>
      <w:r w:rsidR="006F36FC">
        <w:rPr>
          <w:b w:val="0"/>
          <w:bCs w:val="0"/>
          <w:color w:val="auto"/>
          <w:sz w:val="20"/>
          <w:szCs w:val="20"/>
        </w:rPr>
      </w:r>
      <w:r w:rsidR="006F36FC">
        <w:rPr>
          <w:b w:val="0"/>
          <w:bCs w:val="0"/>
          <w:color w:val="auto"/>
          <w:sz w:val="20"/>
          <w:szCs w:val="20"/>
        </w:rPr>
        <w:fldChar w:fldCharType="separate"/>
      </w:r>
      <w:r w:rsidRPr="00E034B1">
        <w:rPr>
          <w:b w:val="0"/>
          <w:bCs w:val="0"/>
          <w:color w:val="auto"/>
          <w:sz w:val="20"/>
          <w:szCs w:val="20"/>
        </w:rPr>
        <w:fldChar w:fldCharType="end"/>
      </w:r>
      <w:bookmarkEnd w:id="0"/>
      <w:r w:rsidRPr="00E034B1">
        <w:rPr>
          <w:b w:val="0"/>
          <w:bCs w:val="0"/>
          <w:color w:val="auto"/>
          <w:sz w:val="20"/>
          <w:szCs w:val="20"/>
        </w:rPr>
        <w:t xml:space="preserve"> </w:t>
      </w:r>
      <w:r w:rsidR="00D8383D" w:rsidRPr="00E034B1">
        <w:rPr>
          <w:b w:val="0"/>
          <w:bCs w:val="0"/>
          <w:color w:val="auto"/>
          <w:sz w:val="20"/>
          <w:szCs w:val="20"/>
        </w:rPr>
        <w:t>Check if Equipment is IT Equipment (e.g., computer, copier, printer, multifunction device, etc.)</w:t>
      </w:r>
    </w:p>
    <w:p w14:paraId="2D9439EB" w14:textId="77777777" w:rsidR="00D8383D" w:rsidRPr="00E034B1" w:rsidRDefault="00D8383D" w:rsidP="00D8383D">
      <w:pPr>
        <w:pStyle w:val="SUBHEAD"/>
        <w:tabs>
          <w:tab w:val="left" w:pos="1440"/>
          <w:tab w:val="left" w:pos="2880"/>
          <w:tab w:val="left" w:pos="3690"/>
          <w:tab w:val="left" w:pos="5400"/>
        </w:tabs>
        <w:rPr>
          <w:b w:val="0"/>
          <w:bCs w:val="0"/>
          <w:color w:val="auto"/>
          <w:sz w:val="20"/>
          <w:szCs w:val="20"/>
        </w:rPr>
      </w:pPr>
      <w:r w:rsidRPr="00E034B1">
        <w:rPr>
          <w:b w:val="0"/>
          <w:bCs w:val="0"/>
          <w:color w:val="auto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034B1">
        <w:rPr>
          <w:b w:val="0"/>
          <w:bCs w:val="0"/>
          <w:color w:val="auto"/>
          <w:sz w:val="20"/>
          <w:szCs w:val="20"/>
        </w:rPr>
        <w:instrText xml:space="preserve"> FORMCHECKBOX </w:instrText>
      </w:r>
      <w:r w:rsidR="006F36FC">
        <w:rPr>
          <w:b w:val="0"/>
          <w:bCs w:val="0"/>
          <w:color w:val="auto"/>
          <w:sz w:val="20"/>
          <w:szCs w:val="20"/>
        </w:rPr>
      </w:r>
      <w:r w:rsidR="006F36FC">
        <w:rPr>
          <w:b w:val="0"/>
          <w:bCs w:val="0"/>
          <w:color w:val="auto"/>
          <w:sz w:val="20"/>
          <w:szCs w:val="20"/>
        </w:rPr>
        <w:fldChar w:fldCharType="separate"/>
      </w:r>
      <w:r w:rsidRPr="00E034B1">
        <w:rPr>
          <w:b w:val="0"/>
          <w:bCs w:val="0"/>
          <w:color w:val="auto"/>
          <w:sz w:val="20"/>
          <w:szCs w:val="20"/>
        </w:rPr>
        <w:fldChar w:fldCharType="end"/>
      </w:r>
      <w:r w:rsidRPr="00E034B1">
        <w:rPr>
          <w:b w:val="0"/>
          <w:bCs w:val="0"/>
          <w:color w:val="auto"/>
          <w:sz w:val="20"/>
          <w:szCs w:val="20"/>
        </w:rPr>
        <w:t xml:space="preserve"> Surplus</w:t>
      </w:r>
      <w:r w:rsidR="009C2A18">
        <w:rPr>
          <w:b w:val="0"/>
          <w:bCs w:val="0"/>
          <w:color w:val="auto"/>
          <w:sz w:val="20"/>
          <w:szCs w:val="20"/>
        </w:rPr>
        <w:t xml:space="preserve"> (Must be taken to State Surplus Warehouse</w:t>
      </w:r>
      <w:r w:rsidR="005F50D4">
        <w:rPr>
          <w:b w:val="0"/>
          <w:bCs w:val="0"/>
          <w:color w:val="auto"/>
          <w:sz w:val="20"/>
          <w:szCs w:val="20"/>
        </w:rPr>
        <w:t>)</w:t>
      </w:r>
      <w:r w:rsidR="009C2A18">
        <w:rPr>
          <w:b w:val="0"/>
          <w:bCs w:val="0"/>
          <w:color w:val="auto"/>
          <w:sz w:val="20"/>
          <w:szCs w:val="20"/>
        </w:rPr>
        <w:t xml:space="preserve"> </w:t>
      </w:r>
    </w:p>
    <w:p w14:paraId="2A7EB08F" w14:textId="77777777" w:rsidR="005F50D4" w:rsidRDefault="005608D3" w:rsidP="005608D3">
      <w:pPr>
        <w:pStyle w:val="SUBHEAD"/>
        <w:tabs>
          <w:tab w:val="left" w:pos="1440"/>
          <w:tab w:val="left" w:pos="2880"/>
          <w:tab w:val="left" w:pos="3690"/>
          <w:tab w:val="left" w:pos="5400"/>
        </w:tabs>
        <w:rPr>
          <w:b w:val="0"/>
          <w:bCs w:val="0"/>
          <w:color w:val="auto"/>
          <w:sz w:val="20"/>
          <w:szCs w:val="20"/>
        </w:rPr>
      </w:pPr>
      <w:r w:rsidRPr="00E034B1">
        <w:rPr>
          <w:b w:val="0"/>
          <w:bCs w:val="0"/>
          <w:color w:val="auto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034B1">
        <w:rPr>
          <w:b w:val="0"/>
          <w:bCs w:val="0"/>
          <w:color w:val="auto"/>
          <w:sz w:val="20"/>
          <w:szCs w:val="20"/>
        </w:rPr>
        <w:instrText xml:space="preserve"> FORMCHECKBOX </w:instrText>
      </w:r>
      <w:r w:rsidR="006F36FC">
        <w:rPr>
          <w:b w:val="0"/>
          <w:bCs w:val="0"/>
          <w:color w:val="auto"/>
          <w:sz w:val="20"/>
          <w:szCs w:val="20"/>
        </w:rPr>
      </w:r>
      <w:r w:rsidR="006F36FC">
        <w:rPr>
          <w:b w:val="0"/>
          <w:bCs w:val="0"/>
          <w:color w:val="auto"/>
          <w:sz w:val="20"/>
          <w:szCs w:val="20"/>
        </w:rPr>
        <w:fldChar w:fldCharType="separate"/>
      </w:r>
      <w:r w:rsidRPr="00E034B1">
        <w:rPr>
          <w:b w:val="0"/>
          <w:bCs w:val="0"/>
          <w:color w:val="auto"/>
          <w:sz w:val="20"/>
          <w:szCs w:val="20"/>
        </w:rPr>
        <w:fldChar w:fldCharType="end"/>
      </w:r>
      <w:r w:rsidRPr="00E034B1">
        <w:rPr>
          <w:b w:val="0"/>
          <w:bCs w:val="0"/>
          <w:color w:val="auto"/>
          <w:sz w:val="20"/>
          <w:szCs w:val="20"/>
        </w:rPr>
        <w:t xml:space="preserve"> </w:t>
      </w:r>
      <w:r w:rsidR="005F50D4">
        <w:rPr>
          <w:b w:val="0"/>
          <w:bCs w:val="0"/>
          <w:color w:val="auto"/>
          <w:sz w:val="20"/>
          <w:szCs w:val="20"/>
        </w:rPr>
        <w:t>Agency Negotiated Sale</w:t>
      </w:r>
      <w:r w:rsidR="00052AE4">
        <w:rPr>
          <w:b w:val="0"/>
          <w:bCs w:val="0"/>
          <w:color w:val="auto"/>
          <w:sz w:val="20"/>
          <w:szCs w:val="20"/>
        </w:rPr>
        <w:t>**</w:t>
      </w:r>
    </w:p>
    <w:p w14:paraId="59481CAA" w14:textId="77777777" w:rsidR="00D4716B" w:rsidRDefault="005608D3" w:rsidP="00D4716B">
      <w:pPr>
        <w:pStyle w:val="SUBHEAD"/>
        <w:tabs>
          <w:tab w:val="left" w:pos="1440"/>
          <w:tab w:val="left" w:pos="2880"/>
          <w:tab w:val="left" w:pos="3690"/>
          <w:tab w:val="left" w:pos="5400"/>
        </w:tabs>
        <w:rPr>
          <w:b w:val="0"/>
          <w:bCs w:val="0"/>
          <w:color w:val="auto"/>
          <w:sz w:val="20"/>
          <w:szCs w:val="20"/>
        </w:rPr>
      </w:pPr>
      <w:r w:rsidRPr="00E034B1">
        <w:rPr>
          <w:b w:val="0"/>
          <w:bCs w:val="0"/>
          <w:color w:val="auto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034B1">
        <w:rPr>
          <w:b w:val="0"/>
          <w:bCs w:val="0"/>
          <w:color w:val="auto"/>
          <w:sz w:val="20"/>
          <w:szCs w:val="20"/>
        </w:rPr>
        <w:instrText xml:space="preserve"> FORMCHECKBOX </w:instrText>
      </w:r>
      <w:r w:rsidR="006F36FC">
        <w:rPr>
          <w:b w:val="0"/>
          <w:bCs w:val="0"/>
          <w:color w:val="auto"/>
          <w:sz w:val="20"/>
          <w:szCs w:val="20"/>
        </w:rPr>
      </w:r>
      <w:r w:rsidR="006F36FC">
        <w:rPr>
          <w:b w:val="0"/>
          <w:bCs w:val="0"/>
          <w:color w:val="auto"/>
          <w:sz w:val="20"/>
          <w:szCs w:val="20"/>
        </w:rPr>
        <w:fldChar w:fldCharType="separate"/>
      </w:r>
      <w:r w:rsidRPr="00E034B1">
        <w:rPr>
          <w:b w:val="0"/>
          <w:bCs w:val="0"/>
          <w:color w:val="auto"/>
          <w:sz w:val="20"/>
          <w:szCs w:val="20"/>
        </w:rPr>
        <w:fldChar w:fldCharType="end"/>
      </w:r>
      <w:r w:rsidRPr="00E034B1">
        <w:rPr>
          <w:b w:val="0"/>
          <w:bCs w:val="0"/>
          <w:color w:val="auto"/>
          <w:sz w:val="20"/>
          <w:szCs w:val="20"/>
        </w:rPr>
        <w:t xml:space="preserve"> Landfill Disposal/Trash</w:t>
      </w:r>
      <w:r w:rsidR="00052AE4">
        <w:rPr>
          <w:b w:val="0"/>
          <w:bCs w:val="0"/>
          <w:color w:val="auto"/>
          <w:sz w:val="20"/>
          <w:szCs w:val="20"/>
        </w:rPr>
        <w:t>**</w:t>
      </w:r>
    </w:p>
    <w:p w14:paraId="3E8080DF" w14:textId="77777777" w:rsidR="005608D3" w:rsidRDefault="00D4716B" w:rsidP="00D4716B">
      <w:pPr>
        <w:pStyle w:val="SUBHEAD"/>
        <w:tabs>
          <w:tab w:val="left" w:pos="1440"/>
          <w:tab w:val="left" w:pos="2880"/>
          <w:tab w:val="left" w:pos="3690"/>
          <w:tab w:val="left" w:pos="5400"/>
        </w:tabs>
        <w:rPr>
          <w:b w:val="0"/>
          <w:bCs w:val="0"/>
          <w:color w:val="auto"/>
          <w:sz w:val="20"/>
          <w:szCs w:val="20"/>
        </w:rPr>
      </w:pPr>
      <w:r w:rsidRPr="00E034B1">
        <w:rPr>
          <w:b w:val="0"/>
          <w:bCs w:val="0"/>
          <w:color w:val="auto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034B1">
        <w:rPr>
          <w:b w:val="0"/>
          <w:bCs w:val="0"/>
          <w:color w:val="auto"/>
          <w:sz w:val="20"/>
          <w:szCs w:val="20"/>
        </w:rPr>
        <w:instrText xml:space="preserve"> FORMCHECKBOX </w:instrText>
      </w:r>
      <w:r w:rsidR="006F36FC">
        <w:rPr>
          <w:b w:val="0"/>
          <w:bCs w:val="0"/>
          <w:color w:val="auto"/>
          <w:sz w:val="20"/>
          <w:szCs w:val="20"/>
        </w:rPr>
      </w:r>
      <w:r w:rsidR="006F36FC">
        <w:rPr>
          <w:b w:val="0"/>
          <w:bCs w:val="0"/>
          <w:color w:val="auto"/>
          <w:sz w:val="20"/>
          <w:szCs w:val="20"/>
        </w:rPr>
        <w:fldChar w:fldCharType="separate"/>
      </w:r>
      <w:r w:rsidRPr="00E034B1">
        <w:rPr>
          <w:b w:val="0"/>
          <w:bCs w:val="0"/>
          <w:color w:val="auto"/>
          <w:sz w:val="20"/>
          <w:szCs w:val="20"/>
        </w:rPr>
        <w:fldChar w:fldCharType="end"/>
      </w:r>
      <w:r w:rsidRPr="00E034B1">
        <w:rPr>
          <w:b w:val="0"/>
          <w:bCs w:val="0"/>
          <w:color w:val="auto"/>
          <w:sz w:val="20"/>
          <w:szCs w:val="20"/>
        </w:rPr>
        <w:t xml:space="preserve"> </w:t>
      </w:r>
      <w:r>
        <w:rPr>
          <w:b w:val="0"/>
          <w:bCs w:val="0"/>
          <w:color w:val="auto"/>
          <w:sz w:val="20"/>
          <w:szCs w:val="20"/>
        </w:rPr>
        <w:t xml:space="preserve">On-site Surplus (Public </w:t>
      </w:r>
      <w:proofErr w:type="gramStart"/>
      <w:r>
        <w:rPr>
          <w:b w:val="0"/>
          <w:bCs w:val="0"/>
          <w:color w:val="auto"/>
          <w:sz w:val="20"/>
          <w:szCs w:val="20"/>
        </w:rPr>
        <w:t>Sale)*</w:t>
      </w:r>
      <w:proofErr w:type="gramEnd"/>
      <w:r>
        <w:rPr>
          <w:b w:val="0"/>
          <w:bCs w:val="0"/>
          <w:color w:val="auto"/>
          <w:sz w:val="20"/>
          <w:szCs w:val="20"/>
        </w:rPr>
        <w:t>*</w:t>
      </w:r>
    </w:p>
    <w:p w14:paraId="62DCC00E" w14:textId="77777777" w:rsidR="00034EA5" w:rsidRPr="00E034B1" w:rsidRDefault="00052AE4" w:rsidP="00294521">
      <w:pPr>
        <w:pStyle w:val="PARAGRAPH"/>
      </w:pPr>
      <w:r>
        <w:t>**</w:t>
      </w:r>
      <w:r w:rsidR="00034EA5">
        <w:t xml:space="preserve">For Onsite Surplus or Landfill Disposal requests, the NC DOA State Surplus Property Agency requires an </w:t>
      </w:r>
      <w:r w:rsidR="0051577F">
        <w:t xml:space="preserve">actual </w:t>
      </w:r>
      <w:r w:rsidR="00034EA5">
        <w:t xml:space="preserve">image of each item.  The images MUST be of the physical item and attached to the email as individual .JPEG files.  </w:t>
      </w:r>
      <w:r w:rsidR="005F50D4">
        <w:t xml:space="preserve">Each .JPEG file must be titled with the item # and serial number (if applicable). </w:t>
      </w:r>
    </w:p>
    <w:p w14:paraId="49C0B925" w14:textId="77777777" w:rsidR="005608D3" w:rsidRPr="00CD3E33" w:rsidRDefault="00D8383D" w:rsidP="00A26F1E">
      <w:pPr>
        <w:pStyle w:val="SUBHEAD"/>
        <w:spacing w:after="0"/>
        <w:rPr>
          <w:color w:val="FF0000"/>
        </w:rPr>
      </w:pPr>
      <w:r>
        <w:t>Equipment Detail</w:t>
      </w:r>
      <w:r w:rsidR="00294521">
        <w:t xml:space="preserve"> (use additional page i</w:t>
      </w:r>
      <w:r w:rsidR="0051577F">
        <w:t>f</w:t>
      </w:r>
      <w:r w:rsidR="00294521">
        <w:t xml:space="preserve"> </w:t>
      </w:r>
      <w:proofErr w:type="gramStart"/>
      <w:r w:rsidR="00294521">
        <w:t>necessary)</w:t>
      </w:r>
      <w:r w:rsidR="00CD3E33">
        <w:rPr>
          <w:color w:val="FF0000"/>
        </w:rPr>
        <w:t>*</w:t>
      </w:r>
      <w:proofErr w:type="gramEnd"/>
    </w:p>
    <w:tbl>
      <w:tblPr>
        <w:tblW w:w="107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440"/>
        <w:gridCol w:w="1440"/>
        <w:gridCol w:w="3420"/>
        <w:gridCol w:w="990"/>
        <w:gridCol w:w="1440"/>
        <w:gridCol w:w="1350"/>
      </w:tblGrid>
      <w:tr w:rsidR="00392904" w14:paraId="0AF05DB2" w14:textId="77777777" w:rsidTr="00D4716B">
        <w:tc>
          <w:tcPr>
            <w:tcW w:w="630" w:type="dxa"/>
            <w:shd w:val="clear" w:color="auto" w:fill="auto"/>
          </w:tcPr>
          <w:p w14:paraId="018B950A" w14:textId="77777777" w:rsidR="00392904" w:rsidRDefault="00392904" w:rsidP="00515760">
            <w:pPr>
              <w:pStyle w:val="PARAGRAPH"/>
              <w:jc w:val="center"/>
            </w:pPr>
            <w:r>
              <w:t>Item #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2E156E1" w14:textId="77777777" w:rsidR="00392904" w:rsidRPr="00B11BCD" w:rsidRDefault="00392904" w:rsidP="00515760">
            <w:pPr>
              <w:pStyle w:val="PARAGRAPH"/>
              <w:jc w:val="center"/>
              <w:rPr>
                <w:color w:val="FF0000"/>
              </w:rPr>
            </w:pPr>
            <w:r>
              <w:t xml:space="preserve">Fixed Asset # </w:t>
            </w:r>
            <w:r w:rsidRPr="00515760">
              <w:rPr>
                <w:sz w:val="16"/>
                <w:szCs w:val="16"/>
              </w:rPr>
              <w:t xml:space="preserve">(if </w:t>
            </w:r>
            <w:proofErr w:type="gramStart"/>
            <w:r w:rsidRPr="00515760">
              <w:rPr>
                <w:sz w:val="16"/>
                <w:szCs w:val="16"/>
              </w:rPr>
              <w:t>applicable)</w:t>
            </w:r>
            <w:r>
              <w:rPr>
                <w:color w:val="FF0000"/>
                <w:sz w:val="16"/>
                <w:szCs w:val="16"/>
              </w:rPr>
              <w:t>*</w:t>
            </w:r>
            <w:proofErr w:type="gramEnd"/>
          </w:p>
        </w:tc>
        <w:tc>
          <w:tcPr>
            <w:tcW w:w="1440" w:type="dxa"/>
            <w:shd w:val="clear" w:color="auto" w:fill="auto"/>
            <w:vAlign w:val="center"/>
          </w:tcPr>
          <w:p w14:paraId="79CEE30E" w14:textId="77777777" w:rsidR="00392904" w:rsidRDefault="00392904" w:rsidP="00515760">
            <w:pPr>
              <w:pStyle w:val="PARAGRAPH"/>
              <w:jc w:val="center"/>
            </w:pPr>
            <w:r>
              <w:t xml:space="preserve">Serial # </w:t>
            </w:r>
          </w:p>
          <w:p w14:paraId="10E99C48" w14:textId="77777777" w:rsidR="00392904" w:rsidRPr="00B11BCD" w:rsidRDefault="00392904" w:rsidP="00515760">
            <w:pPr>
              <w:pStyle w:val="PARAGRAPH"/>
              <w:jc w:val="center"/>
              <w:rPr>
                <w:color w:val="FF0000"/>
              </w:rPr>
            </w:pPr>
            <w:r w:rsidRPr="00515760">
              <w:rPr>
                <w:sz w:val="16"/>
                <w:szCs w:val="16"/>
              </w:rPr>
              <w:t xml:space="preserve">(if </w:t>
            </w:r>
            <w:proofErr w:type="gramStart"/>
            <w:r w:rsidRPr="00515760">
              <w:rPr>
                <w:sz w:val="16"/>
                <w:szCs w:val="16"/>
              </w:rPr>
              <w:t>applicable)</w:t>
            </w:r>
            <w:r>
              <w:rPr>
                <w:color w:val="FF0000"/>
                <w:sz w:val="16"/>
                <w:szCs w:val="16"/>
              </w:rPr>
              <w:t>*</w:t>
            </w:r>
            <w:proofErr w:type="gramEnd"/>
          </w:p>
        </w:tc>
        <w:tc>
          <w:tcPr>
            <w:tcW w:w="3420" w:type="dxa"/>
            <w:shd w:val="clear" w:color="auto" w:fill="auto"/>
            <w:vAlign w:val="center"/>
          </w:tcPr>
          <w:p w14:paraId="6D1D23EF" w14:textId="77777777" w:rsidR="00392904" w:rsidRPr="00515760" w:rsidRDefault="00392904" w:rsidP="00515760">
            <w:pPr>
              <w:pStyle w:val="PARAGRAPH"/>
              <w:jc w:val="center"/>
              <w:rPr>
                <w:color w:val="FF0000"/>
              </w:rPr>
            </w:pPr>
            <w:r>
              <w:t xml:space="preserve">Description (Include Model </w:t>
            </w:r>
            <w:proofErr w:type="gramStart"/>
            <w:r>
              <w:t>#)</w:t>
            </w:r>
            <w:r w:rsidRPr="00515760">
              <w:rPr>
                <w:color w:val="FF0000"/>
              </w:rPr>
              <w:t>*</w:t>
            </w:r>
            <w:proofErr w:type="gramEnd"/>
          </w:p>
        </w:tc>
        <w:tc>
          <w:tcPr>
            <w:tcW w:w="990" w:type="dxa"/>
          </w:tcPr>
          <w:p w14:paraId="11F8875B" w14:textId="77777777" w:rsidR="00392904" w:rsidRDefault="00392904" w:rsidP="00515760">
            <w:pPr>
              <w:pStyle w:val="PARAGRAPH"/>
              <w:jc w:val="center"/>
            </w:pPr>
            <w:r>
              <w:t>Photo Included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66D6788" w14:textId="77777777" w:rsidR="00392904" w:rsidRPr="00515760" w:rsidRDefault="00392904" w:rsidP="00515760">
            <w:pPr>
              <w:pStyle w:val="PARAGRAPH"/>
              <w:jc w:val="center"/>
              <w:rPr>
                <w:color w:val="FF0000"/>
              </w:rPr>
            </w:pPr>
            <w:r>
              <w:t>Acquisition Date</w:t>
            </w:r>
            <w:r w:rsidRPr="00515760">
              <w:rPr>
                <w:color w:val="FF0000"/>
              </w:rPr>
              <w:t>*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E298C19" w14:textId="77777777" w:rsidR="00392904" w:rsidRDefault="00392904" w:rsidP="00515760">
            <w:pPr>
              <w:pStyle w:val="PARAGRAPH"/>
              <w:jc w:val="center"/>
            </w:pPr>
            <w:r>
              <w:t>Acquisition Cost</w:t>
            </w:r>
            <w:r w:rsidRPr="00515760">
              <w:rPr>
                <w:color w:val="FF0000"/>
              </w:rPr>
              <w:t>*</w:t>
            </w:r>
          </w:p>
        </w:tc>
      </w:tr>
      <w:tr w:rsidR="00392904" w14:paraId="6B792784" w14:textId="77777777" w:rsidTr="00D4716B">
        <w:tc>
          <w:tcPr>
            <w:tcW w:w="630" w:type="dxa"/>
            <w:shd w:val="clear" w:color="auto" w:fill="auto"/>
          </w:tcPr>
          <w:p w14:paraId="42473B7F" w14:textId="77777777" w:rsidR="00392904" w:rsidRDefault="00392904" w:rsidP="00515760">
            <w:pPr>
              <w:pStyle w:val="PARAGRAPH"/>
              <w:jc w:val="center"/>
            </w:pPr>
            <w:r>
              <w:t>1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1C25C11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440" w:type="dxa"/>
            <w:shd w:val="clear" w:color="auto" w:fill="auto"/>
            <w:vAlign w:val="center"/>
          </w:tcPr>
          <w:p w14:paraId="5852C55A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3420" w:type="dxa"/>
            <w:shd w:val="clear" w:color="auto" w:fill="auto"/>
            <w:vAlign w:val="center"/>
          </w:tcPr>
          <w:p w14:paraId="7A69EAFA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990" w:type="dxa"/>
          </w:tcPr>
          <w:p w14:paraId="4C687E7E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  <w:bookmarkEnd w:id="4"/>
          </w:p>
        </w:tc>
        <w:tc>
          <w:tcPr>
            <w:tcW w:w="1440" w:type="dxa"/>
            <w:shd w:val="clear" w:color="auto" w:fill="auto"/>
            <w:vAlign w:val="center"/>
          </w:tcPr>
          <w:p w14:paraId="5FC98369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5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1350" w:type="dxa"/>
            <w:shd w:val="clear" w:color="auto" w:fill="auto"/>
            <w:vAlign w:val="center"/>
          </w:tcPr>
          <w:p w14:paraId="50C3329A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6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392904" w14:paraId="4959D361" w14:textId="77777777" w:rsidTr="00D4716B">
        <w:tc>
          <w:tcPr>
            <w:tcW w:w="630" w:type="dxa"/>
            <w:shd w:val="clear" w:color="auto" w:fill="auto"/>
          </w:tcPr>
          <w:p w14:paraId="21EDF089" w14:textId="77777777" w:rsidR="00392904" w:rsidRDefault="00392904" w:rsidP="00515760">
            <w:pPr>
              <w:pStyle w:val="PARAGRAPH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0317BBB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7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1440" w:type="dxa"/>
            <w:shd w:val="clear" w:color="auto" w:fill="auto"/>
            <w:vAlign w:val="center"/>
          </w:tcPr>
          <w:p w14:paraId="4564851B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C534449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16F7870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C6C4B50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19201BF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2904" w14:paraId="40D339C1" w14:textId="77777777" w:rsidTr="00D4716B">
        <w:tc>
          <w:tcPr>
            <w:tcW w:w="630" w:type="dxa"/>
            <w:shd w:val="clear" w:color="auto" w:fill="auto"/>
          </w:tcPr>
          <w:p w14:paraId="160F05A9" w14:textId="77777777" w:rsidR="00392904" w:rsidRDefault="00392904" w:rsidP="00515760">
            <w:pPr>
              <w:pStyle w:val="PARAGRAPH"/>
              <w:jc w:val="center"/>
            </w:pPr>
            <w: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958DA91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0C5D307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003D9208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5517F241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2B58E0B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170978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2904" w14:paraId="5B33D102" w14:textId="77777777" w:rsidTr="00D4716B">
        <w:tc>
          <w:tcPr>
            <w:tcW w:w="630" w:type="dxa"/>
            <w:shd w:val="clear" w:color="auto" w:fill="auto"/>
          </w:tcPr>
          <w:p w14:paraId="025B6FF1" w14:textId="77777777" w:rsidR="00392904" w:rsidRDefault="00392904" w:rsidP="00515760">
            <w:pPr>
              <w:pStyle w:val="PARAGRAPH"/>
              <w:jc w:val="center"/>
            </w:pPr>
            <w: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8E22754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70B6C86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C4F4B8E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49124CF2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E1EA8E5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9422FE2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2904" w14:paraId="6E196351" w14:textId="77777777" w:rsidTr="00D4716B">
        <w:tc>
          <w:tcPr>
            <w:tcW w:w="630" w:type="dxa"/>
            <w:shd w:val="clear" w:color="auto" w:fill="auto"/>
          </w:tcPr>
          <w:p w14:paraId="6DE626BF" w14:textId="77777777" w:rsidR="00392904" w:rsidRDefault="00392904" w:rsidP="00515760">
            <w:pPr>
              <w:pStyle w:val="PARAGRAPH"/>
              <w:jc w:val="center"/>
            </w:pPr>
            <w:r>
              <w:t>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169523E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084DAE2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3CDD914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B0DD152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C2416C6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F8A778F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2904" w14:paraId="1E6DD28F" w14:textId="77777777" w:rsidTr="00D4716B">
        <w:tc>
          <w:tcPr>
            <w:tcW w:w="630" w:type="dxa"/>
            <w:shd w:val="clear" w:color="auto" w:fill="auto"/>
          </w:tcPr>
          <w:p w14:paraId="5F04075F" w14:textId="77777777" w:rsidR="00392904" w:rsidRDefault="00392904" w:rsidP="00515760">
            <w:pPr>
              <w:pStyle w:val="PARAGRAPH"/>
              <w:jc w:val="center"/>
            </w:pPr>
            <w:r>
              <w:t>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9BA58C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62AC420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1B2D86A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75253DB6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0BD5BD7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B791029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2904" w14:paraId="62EAB069" w14:textId="77777777" w:rsidTr="00D4716B">
        <w:tc>
          <w:tcPr>
            <w:tcW w:w="630" w:type="dxa"/>
            <w:shd w:val="clear" w:color="auto" w:fill="auto"/>
          </w:tcPr>
          <w:p w14:paraId="76336D85" w14:textId="77777777" w:rsidR="00392904" w:rsidRDefault="00392904" w:rsidP="00515760">
            <w:pPr>
              <w:pStyle w:val="PARAGRAPH"/>
              <w:jc w:val="center"/>
            </w:pPr>
            <w:r>
              <w:t>7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DFD82A6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189F38B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4510226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42CC3FF3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0BE2671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9D59CBD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2904" w14:paraId="2B658675" w14:textId="77777777" w:rsidTr="00D4716B">
        <w:tc>
          <w:tcPr>
            <w:tcW w:w="630" w:type="dxa"/>
            <w:shd w:val="clear" w:color="auto" w:fill="auto"/>
          </w:tcPr>
          <w:p w14:paraId="607E9D5C" w14:textId="77777777" w:rsidR="00392904" w:rsidRDefault="00392904" w:rsidP="00515760">
            <w:pPr>
              <w:pStyle w:val="PARAGRAPH"/>
              <w:jc w:val="center"/>
            </w:pPr>
            <w:r>
              <w:t>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467BDDE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AEBD99F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50878DC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4111706E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130400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58D5E3F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2904" w14:paraId="6EE1050B" w14:textId="77777777" w:rsidTr="00D4716B">
        <w:tc>
          <w:tcPr>
            <w:tcW w:w="630" w:type="dxa"/>
            <w:shd w:val="clear" w:color="auto" w:fill="auto"/>
          </w:tcPr>
          <w:p w14:paraId="70E3FBBC" w14:textId="77777777" w:rsidR="00392904" w:rsidRDefault="00392904" w:rsidP="00515760">
            <w:pPr>
              <w:pStyle w:val="PARAGRAPH"/>
              <w:jc w:val="center"/>
            </w:pPr>
            <w:r>
              <w:t>9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53D5534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CFA9A1C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4F70581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539AFDD4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C08914B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FBADDEF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2904" w14:paraId="20D670B8" w14:textId="77777777" w:rsidTr="00D4716B">
        <w:tc>
          <w:tcPr>
            <w:tcW w:w="630" w:type="dxa"/>
            <w:shd w:val="clear" w:color="auto" w:fill="auto"/>
          </w:tcPr>
          <w:p w14:paraId="498B7480" w14:textId="77777777" w:rsidR="00392904" w:rsidRDefault="00392904" w:rsidP="00515760">
            <w:pPr>
              <w:pStyle w:val="PARAGRAPH"/>
              <w:jc w:val="center"/>
            </w:pPr>
            <w:r>
              <w:t>1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60135EF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77EC6B8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59A8A30" w14:textId="77777777" w:rsidR="00392904" w:rsidRDefault="00A16BEE" w:rsidP="00A16BEE">
            <w:pPr>
              <w:pStyle w:val="PARAGRAPH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24B42B55" w14:textId="77777777" w:rsidR="00392904" w:rsidRDefault="00392904" w:rsidP="00515760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EEF11D4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48BC377" w14:textId="77777777" w:rsidR="00392904" w:rsidRDefault="00A16BEE" w:rsidP="00515760">
            <w:pPr>
              <w:pStyle w:val="PARAGRAPH"/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DAEF711" w14:textId="77777777" w:rsidR="00734779" w:rsidRPr="00CD3E33" w:rsidRDefault="00034EA5" w:rsidP="00A26F1E">
      <w:pPr>
        <w:pStyle w:val="SUBHEAD"/>
        <w:spacing w:after="0"/>
        <w:rPr>
          <w:color w:val="FF0000"/>
        </w:rPr>
      </w:pPr>
      <w:r>
        <w:t>Requestor</w:t>
      </w:r>
      <w:r w:rsidR="00D8383D">
        <w:t xml:space="preserve"> Information</w:t>
      </w:r>
      <w:r w:rsidR="00CD3E33">
        <w:rPr>
          <w:color w:val="FF0000"/>
        </w:rPr>
        <w:t>*</w:t>
      </w:r>
    </w:p>
    <w:tbl>
      <w:tblPr>
        <w:tblW w:w="0" w:type="auto"/>
        <w:tblInd w:w="18" w:type="dxa"/>
        <w:tblLook w:val="04A0" w:firstRow="1" w:lastRow="0" w:firstColumn="1" w:lastColumn="0" w:noHBand="0" w:noVBand="1"/>
      </w:tblPr>
      <w:tblGrid>
        <w:gridCol w:w="1886"/>
        <w:gridCol w:w="2603"/>
        <w:gridCol w:w="900"/>
        <w:gridCol w:w="360"/>
        <w:gridCol w:w="1168"/>
        <w:gridCol w:w="810"/>
        <w:gridCol w:w="897"/>
        <w:gridCol w:w="720"/>
        <w:gridCol w:w="1438"/>
      </w:tblGrid>
      <w:tr w:rsidR="00E034B1" w:rsidRPr="00515760" w14:paraId="26F4D3FC" w14:textId="77777777" w:rsidTr="00515760">
        <w:tc>
          <w:tcPr>
            <w:tcW w:w="1890" w:type="dxa"/>
            <w:shd w:val="clear" w:color="auto" w:fill="auto"/>
          </w:tcPr>
          <w:p w14:paraId="1C49382C" w14:textId="77777777" w:rsidR="00E034B1" w:rsidRPr="00E034B1" w:rsidRDefault="00E034B1" w:rsidP="00515760">
            <w:pPr>
              <w:pStyle w:val="PARAGRAPH"/>
            </w:pPr>
            <w:r w:rsidRPr="00E034B1">
              <w:t>Agency:</w:t>
            </w:r>
          </w:p>
        </w:tc>
        <w:tc>
          <w:tcPr>
            <w:tcW w:w="6750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3FFCA02A" w14:textId="77777777" w:rsidR="00E034B1" w:rsidRPr="00E034B1" w:rsidRDefault="00E034B1" w:rsidP="00515760">
            <w:pPr>
              <w:pStyle w:val="PARAGRAPH"/>
            </w:pPr>
            <w:r w:rsidRPr="00E034B1">
              <w:fldChar w:fldCharType="begin">
                <w:ffData>
                  <w:name w:val="Dropdown1"/>
                  <w:enabled/>
                  <w:calcOnExit w:val="0"/>
                  <w:ddList/>
                </w:ffData>
              </w:fldChar>
            </w:r>
            <w:bookmarkStart w:id="8" w:name="Dropdown1"/>
            <w:r w:rsidRPr="00E034B1">
              <w:instrText xml:space="preserve"> FORMDROPDOWN </w:instrText>
            </w:r>
            <w:r w:rsidR="006F36FC">
              <w:fldChar w:fldCharType="separate"/>
            </w:r>
            <w:r w:rsidRPr="00E034B1">
              <w:fldChar w:fldCharType="end"/>
            </w:r>
          </w:p>
        </w:tc>
        <w:tc>
          <w:tcPr>
            <w:tcW w:w="720" w:type="dxa"/>
            <w:shd w:val="clear" w:color="auto" w:fill="auto"/>
          </w:tcPr>
          <w:p w14:paraId="59993D3A" w14:textId="77777777" w:rsidR="00E034B1" w:rsidRPr="00E034B1" w:rsidRDefault="00E034B1" w:rsidP="00515760">
            <w:pPr>
              <w:pStyle w:val="PARAGRAPH"/>
            </w:pPr>
            <w:r w:rsidRPr="00E034B1">
              <w:t>Date:</w:t>
            </w:r>
          </w:p>
        </w:tc>
        <w:bookmarkEnd w:id="8"/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66CECF55" w14:textId="77777777" w:rsidR="00E034B1" w:rsidRPr="00E034B1" w:rsidRDefault="00A26F1E" w:rsidP="00515760">
            <w:pPr>
              <w:pStyle w:val="PARAGRAPH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9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294521" w:rsidRPr="00515760" w14:paraId="15A80BF8" w14:textId="77777777" w:rsidTr="00515760">
        <w:tc>
          <w:tcPr>
            <w:tcW w:w="1890" w:type="dxa"/>
            <w:shd w:val="clear" w:color="auto" w:fill="auto"/>
          </w:tcPr>
          <w:p w14:paraId="197537CD" w14:textId="77777777" w:rsidR="00294521" w:rsidRPr="00E034B1" w:rsidRDefault="00294521" w:rsidP="00515760">
            <w:pPr>
              <w:pStyle w:val="PARAGRAPH"/>
            </w:pPr>
            <w:r w:rsidRPr="00E034B1">
              <w:t>Requested By: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</w:tcPr>
          <w:p w14:paraId="40EA715D" w14:textId="77777777" w:rsidR="00294521" w:rsidRPr="00E034B1" w:rsidRDefault="00A26F1E" w:rsidP="00515760">
            <w:pPr>
              <w:pStyle w:val="PARAGRAPH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0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900" w:type="dxa"/>
            <w:shd w:val="clear" w:color="auto" w:fill="auto"/>
          </w:tcPr>
          <w:p w14:paraId="7D0BD7F8" w14:textId="77777777" w:rsidR="00294521" w:rsidRPr="00E034B1" w:rsidRDefault="00294521" w:rsidP="00515760">
            <w:pPr>
              <w:pStyle w:val="PARAGRAPH"/>
            </w:pPr>
            <w:r w:rsidRPr="00E034B1">
              <w:t xml:space="preserve">Phone: </w:t>
            </w: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A694778" w14:textId="77777777" w:rsidR="00294521" w:rsidRPr="00E034B1" w:rsidRDefault="00A26F1E" w:rsidP="00515760">
            <w:pPr>
              <w:pStyle w:val="PARAGRAPH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1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810" w:type="dxa"/>
            <w:shd w:val="clear" w:color="auto" w:fill="auto"/>
          </w:tcPr>
          <w:p w14:paraId="43E7A288" w14:textId="77777777" w:rsidR="00294521" w:rsidRPr="00E034B1" w:rsidRDefault="00294521" w:rsidP="00515760">
            <w:pPr>
              <w:pStyle w:val="PARAGRAPH"/>
            </w:pPr>
            <w:r>
              <w:t>Email:</w:t>
            </w:r>
          </w:p>
        </w:tc>
        <w:tc>
          <w:tcPr>
            <w:tcW w:w="306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8531060" w14:textId="77777777" w:rsidR="00294521" w:rsidRPr="00E034B1" w:rsidRDefault="00A26F1E" w:rsidP="00515760">
            <w:pPr>
              <w:pStyle w:val="PARAGRAPH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294521" w:rsidRPr="00E034B1" w14:paraId="08EFEB67" w14:textId="77777777" w:rsidTr="00515760">
        <w:tc>
          <w:tcPr>
            <w:tcW w:w="1890" w:type="dxa"/>
            <w:shd w:val="clear" w:color="auto" w:fill="auto"/>
          </w:tcPr>
          <w:p w14:paraId="6ADFDB71" w14:textId="77777777" w:rsidR="00294521" w:rsidRPr="00E034B1" w:rsidRDefault="00294521" w:rsidP="00515760">
            <w:pPr>
              <w:pStyle w:val="PARAGRAPH"/>
            </w:pPr>
            <w:r w:rsidRPr="00E034B1">
              <w:t>Agency Approver:</w:t>
            </w:r>
          </w:p>
        </w:tc>
        <w:tc>
          <w:tcPr>
            <w:tcW w:w="387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8F280A7" w14:textId="77777777" w:rsidR="00294521" w:rsidRPr="00E034B1" w:rsidRDefault="00A26F1E" w:rsidP="00515760">
            <w:pPr>
              <w:pStyle w:val="PARAGRAPH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3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360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A3E5138" w14:textId="77777777" w:rsidR="00294521" w:rsidRPr="00E034B1" w:rsidRDefault="00294521" w:rsidP="00515760">
            <w:pPr>
              <w:pStyle w:val="PARAGRAPH"/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BEC748" w14:textId="77777777" w:rsidR="00294521" w:rsidRPr="00E034B1" w:rsidRDefault="00A26F1E" w:rsidP="00515760">
            <w:pPr>
              <w:pStyle w:val="PARAGRAPH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4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E034B1" w:rsidRPr="00294521" w14:paraId="626B5975" w14:textId="77777777" w:rsidTr="00515760">
        <w:tc>
          <w:tcPr>
            <w:tcW w:w="1890" w:type="dxa"/>
            <w:shd w:val="clear" w:color="auto" w:fill="auto"/>
          </w:tcPr>
          <w:p w14:paraId="77268483" w14:textId="77777777" w:rsidR="00E034B1" w:rsidRPr="00515760" w:rsidRDefault="00E034B1" w:rsidP="00515760">
            <w:pPr>
              <w:pStyle w:val="PARAGRAPH"/>
              <w:rPr>
                <w:sz w:val="16"/>
                <w:szCs w:val="16"/>
              </w:rPr>
            </w:pPr>
          </w:p>
        </w:tc>
        <w:tc>
          <w:tcPr>
            <w:tcW w:w="387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1BB69B57" w14:textId="77777777" w:rsidR="00E034B1" w:rsidRPr="00515760" w:rsidRDefault="00E034B1" w:rsidP="00515760">
            <w:pPr>
              <w:pStyle w:val="PARAGRAPH"/>
              <w:rPr>
                <w:sz w:val="16"/>
                <w:szCs w:val="16"/>
              </w:rPr>
            </w:pPr>
            <w:r w:rsidRPr="00515760">
              <w:rPr>
                <w:sz w:val="16"/>
                <w:szCs w:val="16"/>
              </w:rPr>
              <w:t>Print Name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477214EC" w14:textId="77777777" w:rsidR="00E034B1" w:rsidRPr="00515760" w:rsidRDefault="00E034B1" w:rsidP="00515760">
            <w:pPr>
              <w:pStyle w:val="PARAGRAPH"/>
              <w:rPr>
                <w:sz w:val="16"/>
                <w:szCs w:val="16"/>
              </w:rPr>
            </w:pPr>
            <w:r w:rsidRPr="00515760">
              <w:rPr>
                <w:sz w:val="16"/>
                <w:szCs w:val="16"/>
              </w:rPr>
              <w:t>Signature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7E998409" w14:textId="77777777" w:rsidR="00E034B1" w:rsidRPr="00515760" w:rsidRDefault="00E034B1" w:rsidP="00515760">
            <w:pPr>
              <w:pStyle w:val="PARAGRAPH"/>
              <w:rPr>
                <w:sz w:val="16"/>
                <w:szCs w:val="16"/>
              </w:rPr>
            </w:pPr>
            <w:r w:rsidRPr="00515760">
              <w:rPr>
                <w:sz w:val="16"/>
                <w:szCs w:val="16"/>
              </w:rPr>
              <w:t>Date</w:t>
            </w:r>
          </w:p>
        </w:tc>
      </w:tr>
    </w:tbl>
    <w:p w14:paraId="4B53D803" w14:textId="77777777" w:rsidR="00D8383D" w:rsidRPr="00CD3E33" w:rsidRDefault="00E034B1" w:rsidP="00A26F1E">
      <w:pPr>
        <w:pStyle w:val="SUBHEAD"/>
        <w:spacing w:after="0"/>
        <w:rPr>
          <w:sz w:val="20"/>
          <w:szCs w:val="20"/>
        </w:rPr>
      </w:pPr>
      <w:r w:rsidRPr="00294521">
        <w:t xml:space="preserve">Approvals </w:t>
      </w:r>
      <w:r w:rsidRPr="00CD3E33">
        <w:t>(Nutrition Services Branch Use ONLY)</w:t>
      </w:r>
    </w:p>
    <w:tbl>
      <w:tblPr>
        <w:tblW w:w="10790" w:type="dxa"/>
        <w:tblInd w:w="18" w:type="dxa"/>
        <w:tblLook w:val="04A0" w:firstRow="1" w:lastRow="0" w:firstColumn="1" w:lastColumn="0" w:noHBand="0" w:noVBand="1"/>
      </w:tblPr>
      <w:tblGrid>
        <w:gridCol w:w="1107"/>
        <w:gridCol w:w="244"/>
        <w:gridCol w:w="269"/>
        <w:gridCol w:w="544"/>
        <w:gridCol w:w="1885"/>
        <w:gridCol w:w="995"/>
        <w:gridCol w:w="716"/>
        <w:gridCol w:w="900"/>
        <w:gridCol w:w="995"/>
        <w:gridCol w:w="1705"/>
        <w:gridCol w:w="90"/>
        <w:gridCol w:w="1340"/>
      </w:tblGrid>
      <w:tr w:rsidR="00A26F1E" w:rsidRPr="00E034B1" w14:paraId="118D28BA" w14:textId="77777777" w:rsidTr="00515760">
        <w:tc>
          <w:tcPr>
            <w:tcW w:w="1620" w:type="dxa"/>
            <w:gridSpan w:val="3"/>
            <w:shd w:val="clear" w:color="auto" w:fill="auto"/>
          </w:tcPr>
          <w:p w14:paraId="6A92C441" w14:textId="77777777" w:rsidR="00A26F1E" w:rsidRDefault="00052AE4" w:rsidP="00A26F1E">
            <w:pPr>
              <w:pStyle w:val="PARAGRAPH"/>
            </w:pPr>
            <w:r>
              <w:t>NSB</w:t>
            </w:r>
            <w:r w:rsidR="00A26F1E" w:rsidRPr="00E034B1">
              <w:t xml:space="preserve"> </w:t>
            </w:r>
            <w:r w:rsidR="00034D26">
              <w:t>Approver</w:t>
            </w:r>
            <w:r w:rsidR="00A26F1E" w:rsidRPr="00E034B1">
              <w:t>:</w:t>
            </w:r>
          </w:p>
        </w:tc>
        <w:tc>
          <w:tcPr>
            <w:tcW w:w="9170" w:type="dxa"/>
            <w:gridSpan w:val="9"/>
            <w:tcBorders>
              <w:bottom w:val="single" w:sz="4" w:space="0" w:color="000000"/>
            </w:tcBorders>
            <w:shd w:val="clear" w:color="auto" w:fill="auto"/>
          </w:tcPr>
          <w:p w14:paraId="1B7FD14D" w14:textId="77777777" w:rsidR="00A26F1E" w:rsidRDefault="00034D26" w:rsidP="00515760">
            <w:pPr>
              <w:pStyle w:val="PARAGRAPH"/>
              <w:tabs>
                <w:tab w:val="left" w:pos="7725"/>
              </w:tabs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  <w:r w:rsidR="00052AE4">
              <w:tab/>
            </w:r>
            <w:r w:rsidR="00052AE4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6" w:name="Text11"/>
            <w:r w:rsidR="00052AE4">
              <w:instrText xml:space="preserve"> FORMTEXT </w:instrText>
            </w:r>
            <w:r w:rsidR="00052AE4">
              <w:fldChar w:fldCharType="separate"/>
            </w:r>
            <w:r w:rsidR="00052AE4">
              <w:rPr>
                <w:noProof/>
              </w:rPr>
              <w:t> </w:t>
            </w:r>
            <w:r w:rsidR="00052AE4">
              <w:rPr>
                <w:noProof/>
              </w:rPr>
              <w:t> </w:t>
            </w:r>
            <w:r w:rsidR="00052AE4">
              <w:rPr>
                <w:noProof/>
              </w:rPr>
              <w:t> </w:t>
            </w:r>
            <w:r w:rsidR="00052AE4">
              <w:rPr>
                <w:noProof/>
              </w:rPr>
              <w:t> </w:t>
            </w:r>
            <w:r w:rsidR="00052AE4">
              <w:rPr>
                <w:noProof/>
              </w:rPr>
              <w:t> </w:t>
            </w:r>
            <w:r w:rsidR="00052AE4">
              <w:fldChar w:fldCharType="end"/>
            </w:r>
            <w:bookmarkEnd w:id="16"/>
          </w:p>
        </w:tc>
      </w:tr>
      <w:tr w:rsidR="00A26F1E" w:rsidRPr="00E034B1" w14:paraId="30BF8667" w14:textId="77777777" w:rsidTr="00515760">
        <w:tc>
          <w:tcPr>
            <w:tcW w:w="1620" w:type="dxa"/>
            <w:gridSpan w:val="3"/>
            <w:shd w:val="clear" w:color="auto" w:fill="auto"/>
          </w:tcPr>
          <w:p w14:paraId="6F60326C" w14:textId="77777777" w:rsidR="00A26F1E" w:rsidRDefault="00A26F1E" w:rsidP="00A26F1E">
            <w:pPr>
              <w:pStyle w:val="PARAGRAPH"/>
            </w:pPr>
          </w:p>
        </w:tc>
        <w:tc>
          <w:tcPr>
            <w:tcW w:w="4140" w:type="dxa"/>
            <w:gridSpan w:val="4"/>
            <w:tcBorders>
              <w:top w:val="single" w:sz="4" w:space="0" w:color="000000"/>
            </w:tcBorders>
            <w:shd w:val="clear" w:color="auto" w:fill="auto"/>
          </w:tcPr>
          <w:p w14:paraId="587B44AE" w14:textId="77777777" w:rsidR="00A26F1E" w:rsidRDefault="00A26F1E" w:rsidP="00A26F1E">
            <w:pPr>
              <w:pStyle w:val="PARAGRAPH"/>
            </w:pPr>
            <w:r w:rsidRPr="00515760">
              <w:rPr>
                <w:sz w:val="16"/>
                <w:szCs w:val="16"/>
              </w:rPr>
              <w:t>Print Name</w:t>
            </w:r>
          </w:p>
        </w:tc>
        <w:tc>
          <w:tcPr>
            <w:tcW w:w="3600" w:type="dxa"/>
            <w:gridSpan w:val="3"/>
            <w:tcBorders>
              <w:top w:val="single" w:sz="4" w:space="0" w:color="000000"/>
            </w:tcBorders>
            <w:shd w:val="clear" w:color="auto" w:fill="auto"/>
          </w:tcPr>
          <w:p w14:paraId="0C06B356" w14:textId="77777777" w:rsidR="00A26F1E" w:rsidRPr="00515760" w:rsidRDefault="00A26F1E" w:rsidP="00A26F1E">
            <w:pPr>
              <w:pStyle w:val="PARAGRAPH"/>
              <w:rPr>
                <w:sz w:val="16"/>
                <w:szCs w:val="16"/>
              </w:rPr>
            </w:pPr>
            <w:r w:rsidRPr="00515760">
              <w:rPr>
                <w:sz w:val="16"/>
                <w:szCs w:val="16"/>
              </w:rPr>
              <w:t>Signature</w:t>
            </w:r>
          </w:p>
        </w:tc>
        <w:tc>
          <w:tcPr>
            <w:tcW w:w="1430" w:type="dxa"/>
            <w:gridSpan w:val="2"/>
            <w:tcBorders>
              <w:top w:val="single" w:sz="4" w:space="0" w:color="000000"/>
            </w:tcBorders>
            <w:shd w:val="clear" w:color="auto" w:fill="auto"/>
          </w:tcPr>
          <w:p w14:paraId="781AA1D6" w14:textId="77777777" w:rsidR="00A26F1E" w:rsidRPr="00515760" w:rsidRDefault="00A26F1E" w:rsidP="00A26F1E">
            <w:pPr>
              <w:pStyle w:val="PARAGRAPH"/>
              <w:rPr>
                <w:sz w:val="16"/>
                <w:szCs w:val="16"/>
              </w:rPr>
            </w:pPr>
            <w:r w:rsidRPr="00515760">
              <w:rPr>
                <w:sz w:val="16"/>
                <w:szCs w:val="16"/>
              </w:rPr>
              <w:t>Date</w:t>
            </w:r>
          </w:p>
        </w:tc>
      </w:tr>
      <w:tr w:rsidR="00052AE4" w:rsidRPr="00E034B1" w14:paraId="14E8A872" w14:textId="77777777" w:rsidTr="00515760">
        <w:tc>
          <w:tcPr>
            <w:tcW w:w="1107" w:type="dxa"/>
            <w:shd w:val="clear" w:color="auto" w:fill="auto"/>
          </w:tcPr>
          <w:p w14:paraId="3E93FA68" w14:textId="77777777" w:rsidR="00294521" w:rsidRDefault="00294521" w:rsidP="00515760">
            <w:pPr>
              <w:pStyle w:val="PARAGRAPH"/>
            </w:pPr>
            <w:r>
              <w:t>Received:</w:t>
            </w:r>
          </w:p>
        </w:tc>
        <w:tc>
          <w:tcPr>
            <w:tcW w:w="1057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4DFA2B37" w14:textId="77777777" w:rsidR="00294521" w:rsidRPr="00E034B1" w:rsidRDefault="00034D26" w:rsidP="00515760">
            <w:pPr>
              <w:pStyle w:val="PARAGRAPH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7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1885" w:type="dxa"/>
            <w:shd w:val="clear" w:color="auto" w:fill="auto"/>
          </w:tcPr>
          <w:p w14:paraId="1158C91B" w14:textId="77777777" w:rsidR="00294521" w:rsidRPr="00E034B1" w:rsidRDefault="00294521" w:rsidP="00515760">
            <w:pPr>
              <w:pStyle w:val="PARAGRAPH"/>
            </w:pPr>
            <w:r>
              <w:t xml:space="preserve">Submitted to DOA: </w:t>
            </w:r>
          </w:p>
        </w:tc>
        <w:tc>
          <w:tcPr>
            <w:tcW w:w="995" w:type="dxa"/>
            <w:tcBorders>
              <w:bottom w:val="single" w:sz="4" w:space="0" w:color="000000"/>
            </w:tcBorders>
            <w:shd w:val="clear" w:color="auto" w:fill="auto"/>
          </w:tcPr>
          <w:p w14:paraId="1627C869" w14:textId="77777777" w:rsidR="00294521" w:rsidRPr="00E034B1" w:rsidRDefault="00034D26" w:rsidP="00515760">
            <w:pPr>
              <w:pStyle w:val="PARAGRAPH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8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1616" w:type="dxa"/>
            <w:gridSpan w:val="2"/>
            <w:shd w:val="clear" w:color="auto" w:fill="auto"/>
          </w:tcPr>
          <w:p w14:paraId="0F400F15" w14:textId="77777777" w:rsidR="00294521" w:rsidRPr="00E034B1" w:rsidRDefault="00294521" w:rsidP="00515760">
            <w:pPr>
              <w:pStyle w:val="PARAGRAPH"/>
            </w:pPr>
            <w:r>
              <w:t xml:space="preserve">DOA Approval: </w:t>
            </w:r>
          </w:p>
        </w:tc>
        <w:tc>
          <w:tcPr>
            <w:tcW w:w="995" w:type="dxa"/>
            <w:tcBorders>
              <w:bottom w:val="single" w:sz="4" w:space="0" w:color="000000"/>
            </w:tcBorders>
            <w:shd w:val="clear" w:color="auto" w:fill="auto"/>
          </w:tcPr>
          <w:p w14:paraId="278F4F2E" w14:textId="77777777" w:rsidR="00294521" w:rsidRPr="00E034B1" w:rsidRDefault="00034D26" w:rsidP="00515760">
            <w:pPr>
              <w:pStyle w:val="PARAGRAPH"/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9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  <w:tc>
          <w:tcPr>
            <w:tcW w:w="1795" w:type="dxa"/>
            <w:gridSpan w:val="2"/>
            <w:shd w:val="clear" w:color="auto" w:fill="auto"/>
          </w:tcPr>
          <w:p w14:paraId="3FDD542E" w14:textId="77777777" w:rsidR="00294521" w:rsidRPr="00E034B1" w:rsidRDefault="00294521" w:rsidP="00515760">
            <w:pPr>
              <w:pStyle w:val="PARAGRAPH"/>
            </w:pPr>
            <w:r>
              <w:t>Labels Received:</w:t>
            </w:r>
          </w:p>
        </w:tc>
        <w:tc>
          <w:tcPr>
            <w:tcW w:w="1340" w:type="dxa"/>
            <w:tcBorders>
              <w:bottom w:val="single" w:sz="4" w:space="0" w:color="000000"/>
            </w:tcBorders>
            <w:shd w:val="clear" w:color="auto" w:fill="auto"/>
          </w:tcPr>
          <w:p w14:paraId="28F33298" w14:textId="77777777" w:rsidR="00294521" w:rsidRPr="00E034B1" w:rsidRDefault="00034D26" w:rsidP="00515760">
            <w:pPr>
              <w:pStyle w:val="PARAGRAPH"/>
            </w:pP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0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  <w:tr w:rsidR="00052AE4" w:rsidRPr="00E034B1" w14:paraId="3B012D37" w14:textId="77777777" w:rsidTr="00515760">
        <w:tc>
          <w:tcPr>
            <w:tcW w:w="1351" w:type="dxa"/>
            <w:gridSpan w:val="2"/>
            <w:shd w:val="clear" w:color="auto" w:fill="auto"/>
          </w:tcPr>
          <w:p w14:paraId="3C92CBDF" w14:textId="77777777" w:rsidR="00E034B1" w:rsidRPr="00E034B1" w:rsidRDefault="00A26F1E" w:rsidP="00515760">
            <w:pPr>
              <w:pStyle w:val="PARAGRAPH"/>
            </w:pPr>
            <w:r>
              <w:t>Document #:</w:t>
            </w:r>
          </w:p>
        </w:tc>
        <w:tc>
          <w:tcPr>
            <w:tcW w:w="9439" w:type="dxa"/>
            <w:gridSpan w:val="10"/>
            <w:tcBorders>
              <w:bottom w:val="single" w:sz="4" w:space="0" w:color="000000"/>
            </w:tcBorders>
            <w:shd w:val="clear" w:color="auto" w:fill="auto"/>
          </w:tcPr>
          <w:p w14:paraId="66A3F52A" w14:textId="77777777" w:rsidR="00E034B1" w:rsidRPr="00E034B1" w:rsidRDefault="00E034B1" w:rsidP="00515760">
            <w:pPr>
              <w:pStyle w:val="PARAGRAPH"/>
            </w:pPr>
          </w:p>
        </w:tc>
      </w:tr>
    </w:tbl>
    <w:p w14:paraId="37307278" w14:textId="77777777" w:rsidR="00CD3E33" w:rsidRDefault="00B561F6" w:rsidP="00A26F1E">
      <w:pPr>
        <w:pStyle w:val="SUBHEAD"/>
        <w:spacing w:after="0"/>
      </w:pPr>
      <w:r>
        <w:t>Verification of Disposal as Approved</w:t>
      </w:r>
    </w:p>
    <w:tbl>
      <w:tblPr>
        <w:tblW w:w="0" w:type="auto"/>
        <w:tblInd w:w="18" w:type="dxa"/>
        <w:tblLook w:val="04A0" w:firstRow="1" w:lastRow="0" w:firstColumn="1" w:lastColumn="0" w:noHBand="0" w:noVBand="1"/>
      </w:tblPr>
      <w:tblGrid>
        <w:gridCol w:w="1887"/>
        <w:gridCol w:w="3863"/>
        <w:gridCol w:w="3594"/>
        <w:gridCol w:w="1438"/>
      </w:tblGrid>
      <w:tr w:rsidR="00294521" w:rsidRPr="00E034B1" w14:paraId="5FE86429" w14:textId="77777777" w:rsidTr="00515760">
        <w:tc>
          <w:tcPr>
            <w:tcW w:w="1890" w:type="dxa"/>
            <w:shd w:val="clear" w:color="auto" w:fill="auto"/>
          </w:tcPr>
          <w:p w14:paraId="58A4371D" w14:textId="77777777" w:rsidR="00294521" w:rsidRPr="00E034B1" w:rsidRDefault="00294521" w:rsidP="00515760">
            <w:pPr>
              <w:pStyle w:val="PARAGRAPH"/>
            </w:pPr>
            <w:r>
              <w:t>Disposed By</w:t>
            </w:r>
            <w:r w:rsidRPr="00E034B1">
              <w:t>:</w:t>
            </w:r>
          </w:p>
        </w:tc>
        <w:tc>
          <w:tcPr>
            <w:tcW w:w="8910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2EE3455A" w14:textId="77777777" w:rsidR="00294521" w:rsidRPr="00E034B1" w:rsidRDefault="00052AE4" w:rsidP="00515760">
            <w:pPr>
              <w:pStyle w:val="PARAGRAPH"/>
              <w:tabs>
                <w:tab w:val="left" w:pos="3855"/>
                <w:tab w:val="left" w:pos="7455"/>
              </w:tabs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1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  <w:r>
              <w:tab/>
            </w:r>
            <w:r>
              <w:tab/>
            </w: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2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294521" w:rsidRPr="00515760" w14:paraId="41B0A832" w14:textId="77777777" w:rsidTr="00515760">
        <w:tc>
          <w:tcPr>
            <w:tcW w:w="1890" w:type="dxa"/>
            <w:shd w:val="clear" w:color="auto" w:fill="auto"/>
          </w:tcPr>
          <w:p w14:paraId="71576A42" w14:textId="77777777" w:rsidR="00294521" w:rsidRPr="00515760" w:rsidRDefault="00294521" w:rsidP="00515760">
            <w:pPr>
              <w:pStyle w:val="PARAGRAPH"/>
              <w:rPr>
                <w:sz w:val="16"/>
                <w:szCs w:val="16"/>
              </w:rPr>
            </w:pPr>
          </w:p>
        </w:tc>
        <w:tc>
          <w:tcPr>
            <w:tcW w:w="3870" w:type="dxa"/>
            <w:tcBorders>
              <w:top w:val="single" w:sz="4" w:space="0" w:color="000000"/>
            </w:tcBorders>
            <w:shd w:val="clear" w:color="auto" w:fill="auto"/>
          </w:tcPr>
          <w:p w14:paraId="41945F5C" w14:textId="77777777" w:rsidR="00294521" w:rsidRPr="00515760" w:rsidRDefault="00294521" w:rsidP="00515760">
            <w:pPr>
              <w:pStyle w:val="PARAGRAPH"/>
              <w:rPr>
                <w:sz w:val="16"/>
                <w:szCs w:val="16"/>
              </w:rPr>
            </w:pPr>
            <w:r w:rsidRPr="00515760">
              <w:rPr>
                <w:sz w:val="16"/>
                <w:szCs w:val="16"/>
              </w:rPr>
              <w:t>Print Name</w:t>
            </w:r>
          </w:p>
        </w:tc>
        <w:tc>
          <w:tcPr>
            <w:tcW w:w="3600" w:type="dxa"/>
            <w:tcBorders>
              <w:top w:val="single" w:sz="4" w:space="0" w:color="000000"/>
            </w:tcBorders>
            <w:shd w:val="clear" w:color="auto" w:fill="auto"/>
          </w:tcPr>
          <w:p w14:paraId="741B3026" w14:textId="77777777" w:rsidR="00294521" w:rsidRPr="00515760" w:rsidRDefault="00294521" w:rsidP="00515760">
            <w:pPr>
              <w:pStyle w:val="PARAGRAPH"/>
              <w:rPr>
                <w:sz w:val="16"/>
                <w:szCs w:val="16"/>
              </w:rPr>
            </w:pPr>
            <w:r w:rsidRPr="00515760">
              <w:rPr>
                <w:sz w:val="16"/>
                <w:szCs w:val="16"/>
              </w:rPr>
              <w:t>Signature</w:t>
            </w:r>
          </w:p>
        </w:tc>
        <w:tc>
          <w:tcPr>
            <w:tcW w:w="1440" w:type="dxa"/>
            <w:tcBorders>
              <w:top w:val="single" w:sz="4" w:space="0" w:color="000000"/>
            </w:tcBorders>
            <w:shd w:val="clear" w:color="auto" w:fill="auto"/>
          </w:tcPr>
          <w:p w14:paraId="521318F1" w14:textId="77777777" w:rsidR="00294521" w:rsidRPr="00515760" w:rsidRDefault="00294521" w:rsidP="00515760">
            <w:pPr>
              <w:pStyle w:val="PARAGRAPH"/>
              <w:rPr>
                <w:sz w:val="16"/>
                <w:szCs w:val="16"/>
              </w:rPr>
            </w:pPr>
            <w:r w:rsidRPr="00515760">
              <w:rPr>
                <w:sz w:val="16"/>
                <w:szCs w:val="16"/>
              </w:rPr>
              <w:t>Date</w:t>
            </w:r>
          </w:p>
        </w:tc>
      </w:tr>
    </w:tbl>
    <w:p w14:paraId="31316D6B" w14:textId="77777777" w:rsidR="00B11BCD" w:rsidRDefault="00052AE4" w:rsidP="00CD3E33">
      <w:pPr>
        <w:pStyle w:val="PARAGRAPH"/>
        <w:spacing w:before="120"/>
        <w:sectPr w:rsidR="00B11BCD" w:rsidSect="00294521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152" w:right="720" w:bottom="540" w:left="720" w:header="630" w:footer="0" w:gutter="0"/>
          <w:pgNumType w:start="1"/>
          <w:cols w:space="720"/>
          <w:titlePg/>
          <w:docGrid w:linePitch="360"/>
        </w:sectPr>
      </w:pPr>
      <w:r>
        <w:t xml:space="preserve">Once the equipment has been disposed </w:t>
      </w:r>
      <w:r w:rsidR="00A34243">
        <w:t xml:space="preserve">of </w:t>
      </w:r>
      <w:r>
        <w:t xml:space="preserve">sign here and return the form to </w:t>
      </w:r>
      <w:hyperlink r:id="rId17" w:history="1">
        <w:r w:rsidR="000262E9" w:rsidRPr="00E72FED">
          <w:rPr>
            <w:rStyle w:val="Hyperlink"/>
          </w:rPr>
          <w:t>NSBFixedAssetsSurplus@dhhs.nc.gov</w:t>
        </w:r>
      </w:hyperlink>
      <w:r>
        <w:t xml:space="preserve"> via email.  By signing you </w:t>
      </w:r>
      <w:r w:rsidR="00392904">
        <w:t xml:space="preserve">certify </w:t>
      </w:r>
      <w:r>
        <w:t>that you witnessed the proper disposal of the equipment listed as approved.</w:t>
      </w:r>
    </w:p>
    <w:p w14:paraId="503F60E3" w14:textId="77777777" w:rsidR="00CD3E33" w:rsidRPr="00CD3E33" w:rsidRDefault="00CD3E33" w:rsidP="00CD3E33">
      <w:pPr>
        <w:pStyle w:val="SUBHEAD"/>
        <w:spacing w:after="0"/>
        <w:rPr>
          <w:color w:val="FF0000"/>
        </w:rPr>
      </w:pPr>
      <w:r>
        <w:lastRenderedPageBreak/>
        <w:t xml:space="preserve">Equipment Detail </w:t>
      </w:r>
      <w:r w:rsidRPr="00C9649A">
        <w:t>Additi</w:t>
      </w:r>
      <w:r>
        <w:t>onal Page</w:t>
      </w:r>
    </w:p>
    <w:tbl>
      <w:tblPr>
        <w:tblW w:w="107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440"/>
        <w:gridCol w:w="1440"/>
        <w:gridCol w:w="3420"/>
        <w:gridCol w:w="990"/>
        <w:gridCol w:w="1440"/>
        <w:gridCol w:w="1350"/>
      </w:tblGrid>
      <w:tr w:rsidR="00D4716B" w14:paraId="0883DA5A" w14:textId="77777777" w:rsidTr="00D4716B">
        <w:tc>
          <w:tcPr>
            <w:tcW w:w="630" w:type="dxa"/>
            <w:shd w:val="clear" w:color="auto" w:fill="auto"/>
          </w:tcPr>
          <w:p w14:paraId="2A74B517" w14:textId="77777777" w:rsidR="00D4716B" w:rsidRDefault="00D4716B" w:rsidP="00515760">
            <w:pPr>
              <w:pStyle w:val="PARAGRAPH"/>
              <w:jc w:val="center"/>
            </w:pPr>
            <w:r>
              <w:t>Item #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A53F7EA" w14:textId="77777777" w:rsidR="00D4716B" w:rsidRDefault="00D4716B" w:rsidP="00515760">
            <w:pPr>
              <w:pStyle w:val="PARAGRAPH"/>
              <w:jc w:val="center"/>
            </w:pPr>
            <w:r>
              <w:t xml:space="preserve">Fixed Asset # </w:t>
            </w:r>
            <w:r w:rsidRPr="00515760">
              <w:rPr>
                <w:sz w:val="16"/>
                <w:szCs w:val="16"/>
              </w:rPr>
              <w:t>(if applicable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25AAD90" w14:textId="77777777" w:rsidR="00D4716B" w:rsidRDefault="00D4716B" w:rsidP="00515760">
            <w:pPr>
              <w:pStyle w:val="PARAGRAPH"/>
              <w:jc w:val="center"/>
            </w:pPr>
            <w:r>
              <w:t xml:space="preserve">Serial # </w:t>
            </w:r>
          </w:p>
          <w:p w14:paraId="4BC15A2F" w14:textId="77777777" w:rsidR="00D4716B" w:rsidRDefault="00D4716B" w:rsidP="00515760">
            <w:pPr>
              <w:pStyle w:val="PARAGRAPH"/>
              <w:jc w:val="center"/>
            </w:pPr>
            <w:r w:rsidRPr="00515760">
              <w:rPr>
                <w:sz w:val="16"/>
                <w:szCs w:val="16"/>
              </w:rPr>
              <w:t>(</w:t>
            </w:r>
            <w:proofErr w:type="gramStart"/>
            <w:r w:rsidRPr="00515760">
              <w:rPr>
                <w:sz w:val="16"/>
                <w:szCs w:val="16"/>
              </w:rPr>
              <w:t>if</w:t>
            </w:r>
            <w:proofErr w:type="gramEnd"/>
            <w:r w:rsidRPr="00515760">
              <w:rPr>
                <w:sz w:val="16"/>
                <w:szCs w:val="16"/>
              </w:rPr>
              <w:t xml:space="preserve"> applicable)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3AD93FD" w14:textId="77777777" w:rsidR="00D4716B" w:rsidRPr="00515760" w:rsidRDefault="00D4716B" w:rsidP="00515760">
            <w:pPr>
              <w:pStyle w:val="PARAGRAPH"/>
              <w:jc w:val="center"/>
              <w:rPr>
                <w:color w:val="FF0000"/>
              </w:rPr>
            </w:pPr>
            <w:r>
              <w:t xml:space="preserve">Description (Include Model </w:t>
            </w:r>
            <w:proofErr w:type="gramStart"/>
            <w:r>
              <w:t>#)</w:t>
            </w:r>
            <w:r w:rsidRPr="00515760">
              <w:rPr>
                <w:color w:val="FF0000"/>
              </w:rPr>
              <w:t>*</w:t>
            </w:r>
            <w:proofErr w:type="gramEnd"/>
          </w:p>
        </w:tc>
        <w:tc>
          <w:tcPr>
            <w:tcW w:w="990" w:type="dxa"/>
          </w:tcPr>
          <w:p w14:paraId="451345B9" w14:textId="77777777" w:rsidR="00D4716B" w:rsidRDefault="00D4716B" w:rsidP="00515760">
            <w:pPr>
              <w:pStyle w:val="PARAGRAPH"/>
              <w:jc w:val="center"/>
            </w:pPr>
            <w:r>
              <w:t>Photo Included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F66AADE" w14:textId="77777777" w:rsidR="00D4716B" w:rsidRPr="00515760" w:rsidRDefault="00D4716B" w:rsidP="00515760">
            <w:pPr>
              <w:pStyle w:val="PARAGRAPH"/>
              <w:jc w:val="center"/>
              <w:rPr>
                <w:color w:val="FF0000"/>
              </w:rPr>
            </w:pPr>
            <w:r>
              <w:t>Acquisition Date</w:t>
            </w:r>
            <w:r w:rsidRPr="00515760">
              <w:rPr>
                <w:color w:val="FF0000"/>
              </w:rPr>
              <w:t>*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0B5C643" w14:textId="77777777" w:rsidR="00D4716B" w:rsidRDefault="00D4716B" w:rsidP="00515760">
            <w:pPr>
              <w:pStyle w:val="PARAGRAPH"/>
              <w:jc w:val="center"/>
            </w:pPr>
            <w:r>
              <w:t>Acquisition Cost</w:t>
            </w:r>
            <w:r w:rsidRPr="00515760">
              <w:rPr>
                <w:color w:val="FF0000"/>
              </w:rPr>
              <w:t>*</w:t>
            </w:r>
          </w:p>
        </w:tc>
      </w:tr>
      <w:tr w:rsidR="00A16BEE" w14:paraId="7A58C990" w14:textId="77777777" w:rsidTr="00D4716B">
        <w:tc>
          <w:tcPr>
            <w:tcW w:w="630" w:type="dxa"/>
            <w:shd w:val="clear" w:color="auto" w:fill="auto"/>
          </w:tcPr>
          <w:p w14:paraId="455C5249" w14:textId="77777777" w:rsidR="00A16BEE" w:rsidRDefault="00A16BEE" w:rsidP="00A16BEE">
            <w:pPr>
              <w:pStyle w:val="PARAGRAPH"/>
              <w:jc w:val="center"/>
            </w:pPr>
            <w:r>
              <w:t>11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CD9F1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85C6C9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CBF1B7A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A8DE56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A637D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3BA3A3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69B8AC7" w14:textId="77777777" w:rsidTr="00D4716B">
        <w:tc>
          <w:tcPr>
            <w:tcW w:w="630" w:type="dxa"/>
            <w:shd w:val="clear" w:color="auto" w:fill="auto"/>
          </w:tcPr>
          <w:p w14:paraId="3B399B3D" w14:textId="77777777" w:rsidR="00A16BEE" w:rsidRDefault="00A16BEE" w:rsidP="00A16BEE">
            <w:pPr>
              <w:pStyle w:val="PARAGRAPH"/>
              <w:jc w:val="center"/>
            </w:pPr>
            <w:r>
              <w:t>1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C054BC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239CCB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E70639F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18AAB95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895B5C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26C0F8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AE4A87E" w14:textId="77777777" w:rsidTr="00D4716B">
        <w:tc>
          <w:tcPr>
            <w:tcW w:w="630" w:type="dxa"/>
            <w:shd w:val="clear" w:color="auto" w:fill="auto"/>
          </w:tcPr>
          <w:p w14:paraId="6827AFA2" w14:textId="77777777" w:rsidR="00A16BEE" w:rsidRDefault="00A16BEE" w:rsidP="00A16BEE">
            <w:pPr>
              <w:pStyle w:val="PARAGRAPH"/>
              <w:jc w:val="center"/>
            </w:pPr>
            <w:r>
              <w:t>1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89D4A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3B0261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7B14FBD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284CDF4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81E639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0DE4AB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099CECE7" w14:textId="77777777" w:rsidTr="00D4716B">
        <w:tc>
          <w:tcPr>
            <w:tcW w:w="630" w:type="dxa"/>
            <w:shd w:val="clear" w:color="auto" w:fill="auto"/>
          </w:tcPr>
          <w:p w14:paraId="1120C018" w14:textId="77777777" w:rsidR="00A16BEE" w:rsidRDefault="00A16BEE" w:rsidP="00A16BEE">
            <w:pPr>
              <w:pStyle w:val="PARAGRAPH"/>
              <w:jc w:val="center"/>
            </w:pPr>
            <w:r>
              <w:t>1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07615C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D2E9B4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007FC23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0D60A28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F4810C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AB76B5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0FFA10C" w14:textId="77777777" w:rsidTr="00D4716B">
        <w:tc>
          <w:tcPr>
            <w:tcW w:w="630" w:type="dxa"/>
            <w:shd w:val="clear" w:color="auto" w:fill="auto"/>
          </w:tcPr>
          <w:p w14:paraId="643911AA" w14:textId="77777777" w:rsidR="00A16BEE" w:rsidRDefault="00A16BEE" w:rsidP="00A16BEE">
            <w:pPr>
              <w:pStyle w:val="PARAGRAPH"/>
              <w:jc w:val="center"/>
            </w:pPr>
            <w:r>
              <w:t>1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C6785F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A8C35F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FFE4247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84194E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6FB40F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FF7D05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3ECB39B9" w14:textId="77777777" w:rsidTr="00D4716B">
        <w:tc>
          <w:tcPr>
            <w:tcW w:w="630" w:type="dxa"/>
            <w:shd w:val="clear" w:color="auto" w:fill="auto"/>
          </w:tcPr>
          <w:p w14:paraId="79D2193B" w14:textId="77777777" w:rsidR="00A16BEE" w:rsidRDefault="00A16BEE" w:rsidP="00A16BEE">
            <w:pPr>
              <w:pStyle w:val="PARAGRAPH"/>
              <w:jc w:val="center"/>
            </w:pPr>
            <w:r>
              <w:t>1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C1EDE6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746D38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32DF881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5A3162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C958CD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049EB0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6A3851C6" w14:textId="77777777" w:rsidTr="00D4716B">
        <w:tc>
          <w:tcPr>
            <w:tcW w:w="630" w:type="dxa"/>
            <w:shd w:val="clear" w:color="auto" w:fill="auto"/>
          </w:tcPr>
          <w:p w14:paraId="15724C8B" w14:textId="77777777" w:rsidR="00A16BEE" w:rsidRDefault="00A16BEE" w:rsidP="00A16BEE">
            <w:pPr>
              <w:pStyle w:val="PARAGRAPH"/>
              <w:jc w:val="center"/>
            </w:pPr>
            <w:r>
              <w:t>17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CEF3E4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134CBB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178D000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52D06EA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131268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59EDAA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61B9F8BA" w14:textId="77777777" w:rsidTr="00D4716B">
        <w:tc>
          <w:tcPr>
            <w:tcW w:w="630" w:type="dxa"/>
            <w:shd w:val="clear" w:color="auto" w:fill="auto"/>
          </w:tcPr>
          <w:p w14:paraId="0DA60FD8" w14:textId="77777777" w:rsidR="00A16BEE" w:rsidRDefault="00A16BEE" w:rsidP="00A16BEE">
            <w:pPr>
              <w:pStyle w:val="PARAGRAPH"/>
              <w:jc w:val="center"/>
            </w:pPr>
            <w:r>
              <w:t>1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6BA8F1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E0F182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41D7020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48632FB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029C91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E14096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0A7C469" w14:textId="77777777" w:rsidTr="00D4716B">
        <w:tc>
          <w:tcPr>
            <w:tcW w:w="630" w:type="dxa"/>
            <w:shd w:val="clear" w:color="auto" w:fill="auto"/>
          </w:tcPr>
          <w:p w14:paraId="3687F3E1" w14:textId="77777777" w:rsidR="00A16BEE" w:rsidRDefault="00A16BEE" w:rsidP="00A16BEE">
            <w:pPr>
              <w:pStyle w:val="PARAGRAPH"/>
              <w:jc w:val="center"/>
            </w:pPr>
            <w:r>
              <w:t>19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8A3BF5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CEFC30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51977EC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D1A822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D00284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A14F27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250FACEB" w14:textId="77777777" w:rsidTr="00D4716B">
        <w:tc>
          <w:tcPr>
            <w:tcW w:w="630" w:type="dxa"/>
            <w:shd w:val="clear" w:color="auto" w:fill="auto"/>
          </w:tcPr>
          <w:p w14:paraId="0F26B4B5" w14:textId="77777777" w:rsidR="00A16BEE" w:rsidRDefault="00A16BEE" w:rsidP="00A16BEE">
            <w:pPr>
              <w:pStyle w:val="PARAGRAPH"/>
              <w:jc w:val="center"/>
            </w:pPr>
            <w:r>
              <w:t>2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AEF3EF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74EB6C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1C713F1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1D54ACA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46FC9D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FA055F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4477A32E" w14:textId="77777777" w:rsidTr="00D4716B">
        <w:tc>
          <w:tcPr>
            <w:tcW w:w="630" w:type="dxa"/>
            <w:shd w:val="clear" w:color="auto" w:fill="auto"/>
          </w:tcPr>
          <w:p w14:paraId="65697D53" w14:textId="77777777" w:rsidR="00A16BEE" w:rsidRDefault="00A16BEE" w:rsidP="00A16BEE">
            <w:pPr>
              <w:pStyle w:val="PARAGRAPH"/>
              <w:jc w:val="center"/>
            </w:pPr>
            <w:r>
              <w:t>21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AF9BDB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9EF997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7DEC2AA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7DEF78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FCBEFE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DBF71A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960ABF1" w14:textId="77777777" w:rsidTr="00D4716B">
        <w:tc>
          <w:tcPr>
            <w:tcW w:w="630" w:type="dxa"/>
            <w:shd w:val="clear" w:color="auto" w:fill="auto"/>
          </w:tcPr>
          <w:p w14:paraId="3CBBE631" w14:textId="77777777" w:rsidR="00A16BEE" w:rsidRDefault="00A16BEE" w:rsidP="00A16BEE">
            <w:pPr>
              <w:pStyle w:val="PARAGRAPH"/>
              <w:jc w:val="center"/>
            </w:pPr>
            <w:r>
              <w:t>2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F7AAE6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081A5F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8C9F5CA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6E70B3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A7209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E9A1D3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2F93F57F" w14:textId="77777777" w:rsidTr="00D4716B">
        <w:tc>
          <w:tcPr>
            <w:tcW w:w="630" w:type="dxa"/>
            <w:shd w:val="clear" w:color="auto" w:fill="auto"/>
          </w:tcPr>
          <w:p w14:paraId="2CB0FCEA" w14:textId="77777777" w:rsidR="00A16BEE" w:rsidRDefault="00A16BEE" w:rsidP="00A16BEE">
            <w:pPr>
              <w:pStyle w:val="PARAGRAPH"/>
              <w:jc w:val="center"/>
            </w:pPr>
            <w:r>
              <w:t>2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CE377F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D7E529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232469D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DCBC8E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DE6436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5B443A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B96894C" w14:textId="77777777" w:rsidTr="00D4716B">
        <w:tc>
          <w:tcPr>
            <w:tcW w:w="630" w:type="dxa"/>
            <w:shd w:val="clear" w:color="auto" w:fill="auto"/>
          </w:tcPr>
          <w:p w14:paraId="5A3DD9D5" w14:textId="77777777" w:rsidR="00A16BEE" w:rsidRDefault="00A16BEE" w:rsidP="00A16BEE">
            <w:pPr>
              <w:pStyle w:val="PARAGRAPH"/>
              <w:jc w:val="center"/>
            </w:pPr>
            <w:r>
              <w:t>2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1DAB24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DF5DE8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2C65C1BF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56C68FC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A86CBD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047BFD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2A1CD057" w14:textId="77777777" w:rsidTr="00D4716B">
        <w:tc>
          <w:tcPr>
            <w:tcW w:w="630" w:type="dxa"/>
            <w:shd w:val="clear" w:color="auto" w:fill="auto"/>
          </w:tcPr>
          <w:p w14:paraId="791DF050" w14:textId="77777777" w:rsidR="00A16BEE" w:rsidRDefault="00A16BEE" w:rsidP="00A16BEE">
            <w:pPr>
              <w:pStyle w:val="PARAGRAPH"/>
              <w:jc w:val="center"/>
            </w:pPr>
            <w:r>
              <w:t>2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C9926C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A7046A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0524EC6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20A4FC4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46F6E2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1E2EFF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4C50730" w14:textId="77777777" w:rsidTr="00D4716B">
        <w:tc>
          <w:tcPr>
            <w:tcW w:w="630" w:type="dxa"/>
            <w:shd w:val="clear" w:color="auto" w:fill="auto"/>
          </w:tcPr>
          <w:p w14:paraId="2E716BF4" w14:textId="77777777" w:rsidR="00A16BEE" w:rsidRDefault="00A16BEE" w:rsidP="00A16BEE">
            <w:pPr>
              <w:pStyle w:val="PARAGRAPH"/>
              <w:jc w:val="center"/>
            </w:pPr>
            <w:r>
              <w:t>2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0473B0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7AFFE5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5BC388E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70D24BD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EB56AE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0D2DF1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A9B1F28" w14:textId="77777777" w:rsidTr="00D4716B">
        <w:tc>
          <w:tcPr>
            <w:tcW w:w="630" w:type="dxa"/>
            <w:shd w:val="clear" w:color="auto" w:fill="auto"/>
          </w:tcPr>
          <w:p w14:paraId="25B19F1F" w14:textId="77777777" w:rsidR="00A16BEE" w:rsidRDefault="00A16BEE" w:rsidP="00A16BEE">
            <w:pPr>
              <w:pStyle w:val="PARAGRAPH"/>
              <w:jc w:val="center"/>
            </w:pPr>
            <w:r>
              <w:t>27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A32243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A3C4B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05BE9AEB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7C49D53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7850FB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6B7F76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EF103C2" w14:textId="77777777" w:rsidTr="00D4716B">
        <w:tc>
          <w:tcPr>
            <w:tcW w:w="630" w:type="dxa"/>
            <w:shd w:val="clear" w:color="auto" w:fill="auto"/>
          </w:tcPr>
          <w:p w14:paraId="0C071B39" w14:textId="77777777" w:rsidR="00A16BEE" w:rsidRDefault="00A16BEE" w:rsidP="00A16BEE">
            <w:pPr>
              <w:pStyle w:val="PARAGRAPH"/>
              <w:jc w:val="center"/>
            </w:pPr>
            <w:r>
              <w:t>2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7AC1D7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0F259A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C675C0D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444331A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D549E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18037F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7B6136CA" w14:textId="77777777" w:rsidTr="00D4716B">
        <w:tc>
          <w:tcPr>
            <w:tcW w:w="630" w:type="dxa"/>
            <w:shd w:val="clear" w:color="auto" w:fill="auto"/>
          </w:tcPr>
          <w:p w14:paraId="5F2A0650" w14:textId="77777777" w:rsidR="00A16BEE" w:rsidRDefault="00A16BEE" w:rsidP="00A16BEE">
            <w:pPr>
              <w:pStyle w:val="PARAGRAPH"/>
              <w:jc w:val="center"/>
            </w:pPr>
            <w:r>
              <w:t>29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A4106E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BB3801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0461C4C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CB8419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3B8F73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9F2317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D206C3E" w14:textId="77777777" w:rsidTr="00D4716B">
        <w:tc>
          <w:tcPr>
            <w:tcW w:w="630" w:type="dxa"/>
            <w:shd w:val="clear" w:color="auto" w:fill="auto"/>
          </w:tcPr>
          <w:p w14:paraId="5B7FCDEE" w14:textId="77777777" w:rsidR="00A16BEE" w:rsidRDefault="00A16BEE" w:rsidP="00A16BEE">
            <w:pPr>
              <w:pStyle w:val="PARAGRAPH"/>
              <w:jc w:val="center"/>
            </w:pPr>
            <w:r>
              <w:t>3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10C08B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B630F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98226B6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2113F4E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5A7F5A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787BB1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1FDE16A" w14:textId="77777777" w:rsidTr="00D4716B">
        <w:tc>
          <w:tcPr>
            <w:tcW w:w="630" w:type="dxa"/>
            <w:shd w:val="clear" w:color="auto" w:fill="auto"/>
          </w:tcPr>
          <w:p w14:paraId="3FE56409" w14:textId="77777777" w:rsidR="00A16BEE" w:rsidRDefault="00A16BEE" w:rsidP="00A16BEE">
            <w:pPr>
              <w:pStyle w:val="PARAGRAPH"/>
              <w:jc w:val="center"/>
            </w:pPr>
            <w:r>
              <w:t>31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E3B7B1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AEF238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3331F5A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4B469EB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F43458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2CEC8E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E12050E" w14:textId="77777777" w:rsidTr="00D4716B">
        <w:tc>
          <w:tcPr>
            <w:tcW w:w="630" w:type="dxa"/>
            <w:shd w:val="clear" w:color="auto" w:fill="auto"/>
          </w:tcPr>
          <w:p w14:paraId="13BD92C1" w14:textId="77777777" w:rsidR="00A16BEE" w:rsidRDefault="00A16BEE" w:rsidP="00A16BEE">
            <w:pPr>
              <w:pStyle w:val="PARAGRAPH"/>
              <w:jc w:val="center"/>
            </w:pPr>
            <w:r>
              <w:t>3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AB3A82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94739F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0C885383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4F88FB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EAD87F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245E29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56DADEF" w14:textId="77777777" w:rsidTr="00D4716B">
        <w:tc>
          <w:tcPr>
            <w:tcW w:w="630" w:type="dxa"/>
            <w:shd w:val="clear" w:color="auto" w:fill="auto"/>
          </w:tcPr>
          <w:p w14:paraId="7458DA40" w14:textId="77777777" w:rsidR="00A16BEE" w:rsidRDefault="00A16BEE" w:rsidP="00A16BEE">
            <w:pPr>
              <w:pStyle w:val="PARAGRAPH"/>
              <w:jc w:val="center"/>
            </w:pPr>
            <w:r>
              <w:t>3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FB9C63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4F69E5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642693A7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6FB522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28B458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3F7686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6AED4A31" w14:textId="77777777" w:rsidTr="00D4716B">
        <w:tc>
          <w:tcPr>
            <w:tcW w:w="630" w:type="dxa"/>
            <w:shd w:val="clear" w:color="auto" w:fill="auto"/>
          </w:tcPr>
          <w:p w14:paraId="2BB6743B" w14:textId="77777777" w:rsidR="00A16BEE" w:rsidRDefault="00A16BEE" w:rsidP="00A16BEE">
            <w:pPr>
              <w:pStyle w:val="PARAGRAPH"/>
              <w:jc w:val="center"/>
            </w:pPr>
            <w:r>
              <w:t>3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195BD1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8339E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D501427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2421E47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346DAA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03F640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6CC42755" w14:textId="77777777" w:rsidTr="00D4716B">
        <w:tc>
          <w:tcPr>
            <w:tcW w:w="630" w:type="dxa"/>
            <w:shd w:val="clear" w:color="auto" w:fill="auto"/>
          </w:tcPr>
          <w:p w14:paraId="2C4417FD" w14:textId="77777777" w:rsidR="00A16BEE" w:rsidRDefault="00A16BEE" w:rsidP="00A16BEE">
            <w:pPr>
              <w:pStyle w:val="PARAGRAPH"/>
              <w:jc w:val="center"/>
            </w:pPr>
            <w:r>
              <w:t>3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B5904D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11AEA2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0965374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520C6F3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21293E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DC1BED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446E4B81" w14:textId="77777777" w:rsidTr="00D4716B">
        <w:tc>
          <w:tcPr>
            <w:tcW w:w="630" w:type="dxa"/>
            <w:shd w:val="clear" w:color="auto" w:fill="auto"/>
          </w:tcPr>
          <w:p w14:paraId="3C25DC2B" w14:textId="77777777" w:rsidR="00A16BEE" w:rsidRDefault="00A16BEE" w:rsidP="00A16BEE">
            <w:pPr>
              <w:pStyle w:val="PARAGRAPH"/>
              <w:jc w:val="center"/>
            </w:pPr>
            <w:r>
              <w:t>3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7C33D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EDE81C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9245BC5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2E1772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EA5AE5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51D69B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2CBD8DC2" w14:textId="77777777" w:rsidTr="00D4716B">
        <w:tc>
          <w:tcPr>
            <w:tcW w:w="630" w:type="dxa"/>
            <w:shd w:val="clear" w:color="auto" w:fill="auto"/>
          </w:tcPr>
          <w:p w14:paraId="56537784" w14:textId="77777777" w:rsidR="00A16BEE" w:rsidRDefault="00A16BEE" w:rsidP="00A16BEE">
            <w:pPr>
              <w:pStyle w:val="PARAGRAPH"/>
              <w:jc w:val="center"/>
            </w:pPr>
            <w:r>
              <w:t>37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B1CF31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0A7C2E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EEC0AAE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00627FF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DD4FCD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EF51F4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3CFCB2E0" w14:textId="77777777" w:rsidTr="00D4716B">
        <w:tc>
          <w:tcPr>
            <w:tcW w:w="630" w:type="dxa"/>
            <w:shd w:val="clear" w:color="auto" w:fill="auto"/>
          </w:tcPr>
          <w:p w14:paraId="7EF41055" w14:textId="77777777" w:rsidR="00A16BEE" w:rsidRDefault="00A16BEE" w:rsidP="00A16BEE">
            <w:pPr>
              <w:pStyle w:val="PARAGRAPH"/>
              <w:jc w:val="center"/>
            </w:pPr>
            <w:r>
              <w:t>3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4238A4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27DD53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006A453A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07EE812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3DDD97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0ED5C5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61EE18D6" w14:textId="77777777" w:rsidTr="00D4716B">
        <w:tc>
          <w:tcPr>
            <w:tcW w:w="630" w:type="dxa"/>
            <w:shd w:val="clear" w:color="auto" w:fill="auto"/>
          </w:tcPr>
          <w:p w14:paraId="45670E78" w14:textId="77777777" w:rsidR="00A16BEE" w:rsidRDefault="00A16BEE" w:rsidP="00A16BEE">
            <w:pPr>
              <w:pStyle w:val="PARAGRAPH"/>
              <w:jc w:val="center"/>
            </w:pPr>
            <w:r>
              <w:t>39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DA2FC4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0B595E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21446B6D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58DA0A6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FCD775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683CB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784D9267" w14:textId="77777777" w:rsidTr="00D4716B">
        <w:tc>
          <w:tcPr>
            <w:tcW w:w="630" w:type="dxa"/>
            <w:shd w:val="clear" w:color="auto" w:fill="auto"/>
          </w:tcPr>
          <w:p w14:paraId="063BBA37" w14:textId="77777777" w:rsidR="00A16BEE" w:rsidRDefault="00A16BEE" w:rsidP="00A16BEE">
            <w:pPr>
              <w:pStyle w:val="PARAGRAPH"/>
              <w:jc w:val="center"/>
            </w:pPr>
            <w:r>
              <w:t>4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C6375B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EA8E8D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0F972BF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CB3DFC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B9CBFB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772C07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46BCFC4B" w14:textId="77777777" w:rsidTr="00D4716B">
        <w:tc>
          <w:tcPr>
            <w:tcW w:w="630" w:type="dxa"/>
            <w:shd w:val="clear" w:color="auto" w:fill="auto"/>
          </w:tcPr>
          <w:p w14:paraId="52F67413" w14:textId="77777777" w:rsidR="00A16BEE" w:rsidRDefault="00A16BEE" w:rsidP="00A16BEE">
            <w:pPr>
              <w:pStyle w:val="PARAGRAPH"/>
              <w:jc w:val="center"/>
            </w:pPr>
            <w:r>
              <w:t>41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3CFE41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96DB1A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0460E98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0AAAA16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EFED17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0B7D04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769968D3" w14:textId="77777777" w:rsidTr="00D4716B">
        <w:tc>
          <w:tcPr>
            <w:tcW w:w="630" w:type="dxa"/>
            <w:shd w:val="clear" w:color="auto" w:fill="auto"/>
          </w:tcPr>
          <w:p w14:paraId="5B27A94E" w14:textId="77777777" w:rsidR="00A16BEE" w:rsidRDefault="00A16BEE" w:rsidP="00A16BEE">
            <w:pPr>
              <w:pStyle w:val="PARAGRAPH"/>
              <w:jc w:val="center"/>
            </w:pPr>
            <w:r>
              <w:t>4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B96E9E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7992C1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A3C9BDD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2234214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4EDC99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15C223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F9581BE" w14:textId="77777777" w:rsidTr="00D4716B">
        <w:tc>
          <w:tcPr>
            <w:tcW w:w="630" w:type="dxa"/>
            <w:shd w:val="clear" w:color="auto" w:fill="auto"/>
          </w:tcPr>
          <w:p w14:paraId="7657668D" w14:textId="77777777" w:rsidR="00A16BEE" w:rsidRDefault="00A16BEE" w:rsidP="00A16BEE">
            <w:pPr>
              <w:pStyle w:val="PARAGRAPH"/>
              <w:jc w:val="center"/>
            </w:pPr>
            <w:r>
              <w:t>4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20631D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2B2363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9D65ED4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1000C11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7FD1DB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4691D4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4569A464" w14:textId="77777777" w:rsidTr="00D4716B">
        <w:tc>
          <w:tcPr>
            <w:tcW w:w="630" w:type="dxa"/>
            <w:shd w:val="clear" w:color="auto" w:fill="auto"/>
          </w:tcPr>
          <w:p w14:paraId="459F120A" w14:textId="77777777" w:rsidR="00A16BEE" w:rsidRDefault="00A16BEE" w:rsidP="00A16BEE">
            <w:pPr>
              <w:pStyle w:val="PARAGRAPH"/>
              <w:jc w:val="center"/>
            </w:pPr>
            <w:r>
              <w:t>4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283F66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B91A9E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3E302238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579D8F4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28E042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D4183C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E7B6136" w14:textId="77777777" w:rsidTr="00D4716B">
        <w:tc>
          <w:tcPr>
            <w:tcW w:w="630" w:type="dxa"/>
            <w:shd w:val="clear" w:color="auto" w:fill="auto"/>
          </w:tcPr>
          <w:p w14:paraId="00D4592A" w14:textId="77777777" w:rsidR="00A16BEE" w:rsidRDefault="00A16BEE" w:rsidP="00A16BEE">
            <w:pPr>
              <w:pStyle w:val="PARAGRAPH"/>
              <w:jc w:val="center"/>
            </w:pPr>
            <w:r>
              <w:t>4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D6D42A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A2C27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660AD3F3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4871FC2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7E2323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BAD329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85353E9" w14:textId="77777777" w:rsidTr="00D4716B">
        <w:tc>
          <w:tcPr>
            <w:tcW w:w="630" w:type="dxa"/>
            <w:shd w:val="clear" w:color="auto" w:fill="auto"/>
          </w:tcPr>
          <w:p w14:paraId="3E4D4CF4" w14:textId="77777777" w:rsidR="00A16BEE" w:rsidRDefault="00A16BEE" w:rsidP="00A16BEE">
            <w:pPr>
              <w:pStyle w:val="PARAGRAPH"/>
              <w:jc w:val="center"/>
            </w:pPr>
            <w:r>
              <w:t>4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68DFB8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FF7C13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EBD0E69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15DEB67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C0B221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2288A6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0B111B32" w14:textId="77777777" w:rsidTr="00D4716B">
        <w:tc>
          <w:tcPr>
            <w:tcW w:w="630" w:type="dxa"/>
            <w:shd w:val="clear" w:color="auto" w:fill="auto"/>
          </w:tcPr>
          <w:p w14:paraId="4FC6E317" w14:textId="77777777" w:rsidR="00A16BEE" w:rsidRDefault="00A16BEE" w:rsidP="00A16BEE">
            <w:pPr>
              <w:pStyle w:val="PARAGRAPH"/>
              <w:jc w:val="center"/>
            </w:pPr>
            <w:r>
              <w:t>47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C02D43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393A97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2D99E50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19B399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AFDC14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3ECB60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692A5BC7" w14:textId="77777777" w:rsidTr="00D4716B">
        <w:tc>
          <w:tcPr>
            <w:tcW w:w="630" w:type="dxa"/>
            <w:shd w:val="clear" w:color="auto" w:fill="auto"/>
          </w:tcPr>
          <w:p w14:paraId="2A4CF40E" w14:textId="77777777" w:rsidR="00A16BEE" w:rsidRDefault="00A16BEE" w:rsidP="00A16BEE">
            <w:pPr>
              <w:pStyle w:val="PARAGRAPH"/>
              <w:jc w:val="center"/>
            </w:pPr>
            <w:r>
              <w:t>4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53B7AF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5E9A40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F45BCBD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11667A9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37A148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D733E5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27EFA2D0" w14:textId="77777777" w:rsidTr="00D4716B">
        <w:tc>
          <w:tcPr>
            <w:tcW w:w="630" w:type="dxa"/>
            <w:shd w:val="clear" w:color="auto" w:fill="auto"/>
          </w:tcPr>
          <w:p w14:paraId="190FBD88" w14:textId="77777777" w:rsidR="00A16BEE" w:rsidRDefault="00A16BEE" w:rsidP="00A16BEE">
            <w:pPr>
              <w:pStyle w:val="PARAGRAPH"/>
              <w:jc w:val="center"/>
            </w:pPr>
            <w:r>
              <w:t>49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BE6D4E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181D11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C3E79C0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3D1AF4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E3D887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9A9F38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8FC0CEC" w14:textId="77777777" w:rsidTr="00D4716B">
        <w:tc>
          <w:tcPr>
            <w:tcW w:w="630" w:type="dxa"/>
            <w:shd w:val="clear" w:color="auto" w:fill="auto"/>
          </w:tcPr>
          <w:p w14:paraId="2F45BE36" w14:textId="77777777" w:rsidR="00A16BEE" w:rsidRDefault="00A16BEE" w:rsidP="00A16BEE">
            <w:pPr>
              <w:pStyle w:val="PARAGRAPH"/>
              <w:jc w:val="center"/>
            </w:pPr>
            <w:r>
              <w:t>5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19EDD6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69FC22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19E946CA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254D7253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727A3C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6C404E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79431EB0" w14:textId="77777777" w:rsidTr="00D4716B">
        <w:tc>
          <w:tcPr>
            <w:tcW w:w="630" w:type="dxa"/>
            <w:shd w:val="clear" w:color="auto" w:fill="auto"/>
          </w:tcPr>
          <w:p w14:paraId="188883C4" w14:textId="77777777" w:rsidR="00A16BEE" w:rsidRDefault="00A16BEE" w:rsidP="00A16BEE">
            <w:pPr>
              <w:pStyle w:val="PARAGRAPH"/>
              <w:jc w:val="center"/>
            </w:pPr>
            <w:r>
              <w:t>51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833BB5D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3A7AB5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265DAB0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28836BD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4CD62D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655810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0C8C0C1E" w14:textId="77777777" w:rsidTr="00D4716B">
        <w:tc>
          <w:tcPr>
            <w:tcW w:w="630" w:type="dxa"/>
            <w:shd w:val="clear" w:color="auto" w:fill="auto"/>
          </w:tcPr>
          <w:p w14:paraId="1EFD3489" w14:textId="77777777" w:rsidR="00A16BEE" w:rsidRDefault="00A16BEE" w:rsidP="00A16BEE">
            <w:pPr>
              <w:pStyle w:val="PARAGRAPH"/>
              <w:jc w:val="center"/>
            </w:pPr>
            <w:r>
              <w:t>5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2D5232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5B1FED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88A1ACE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75331A3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4809CF9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512C7E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23915CFD" w14:textId="77777777" w:rsidTr="00D4716B">
        <w:tc>
          <w:tcPr>
            <w:tcW w:w="630" w:type="dxa"/>
            <w:shd w:val="clear" w:color="auto" w:fill="auto"/>
          </w:tcPr>
          <w:p w14:paraId="73B97F89" w14:textId="77777777" w:rsidR="00A16BEE" w:rsidRDefault="00A16BEE" w:rsidP="00A16BEE">
            <w:pPr>
              <w:pStyle w:val="PARAGRAPH"/>
              <w:jc w:val="center"/>
            </w:pPr>
            <w:r>
              <w:t>5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E5EA42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FCC4FE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C21FB53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1EB3982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AE1442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F0024D1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5EDB53FE" w14:textId="77777777" w:rsidTr="00D4716B">
        <w:tc>
          <w:tcPr>
            <w:tcW w:w="630" w:type="dxa"/>
            <w:shd w:val="clear" w:color="auto" w:fill="auto"/>
          </w:tcPr>
          <w:p w14:paraId="1AA92171" w14:textId="77777777" w:rsidR="00A16BEE" w:rsidRDefault="00A16BEE" w:rsidP="00A16BEE">
            <w:pPr>
              <w:pStyle w:val="PARAGRAPH"/>
              <w:jc w:val="center"/>
            </w:pPr>
            <w:r>
              <w:t>5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574A31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6A2C98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6E19539F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5CA9DAF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B423E9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769547F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6E3672D" w14:textId="77777777" w:rsidTr="00D4716B">
        <w:tc>
          <w:tcPr>
            <w:tcW w:w="630" w:type="dxa"/>
            <w:shd w:val="clear" w:color="auto" w:fill="auto"/>
          </w:tcPr>
          <w:p w14:paraId="1F321888" w14:textId="77777777" w:rsidR="00A16BEE" w:rsidRDefault="00A16BEE" w:rsidP="00A16BEE">
            <w:pPr>
              <w:pStyle w:val="PARAGRAPH"/>
              <w:jc w:val="center"/>
            </w:pPr>
            <w:r>
              <w:t>5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FE3EA6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5A458D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CF03D3D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76A3BE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88F89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EB5935E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29573DB8" w14:textId="77777777" w:rsidTr="00D4716B">
        <w:tc>
          <w:tcPr>
            <w:tcW w:w="630" w:type="dxa"/>
            <w:shd w:val="clear" w:color="auto" w:fill="auto"/>
          </w:tcPr>
          <w:p w14:paraId="2CF9E943" w14:textId="77777777" w:rsidR="00A16BEE" w:rsidRDefault="00A16BEE" w:rsidP="00A16BEE">
            <w:pPr>
              <w:pStyle w:val="PARAGRAPH"/>
              <w:jc w:val="center"/>
            </w:pPr>
            <w:r>
              <w:t>5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A7686D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0205F6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4F86561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7856233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B91C94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2E3699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4C7C46BB" w14:textId="77777777" w:rsidTr="00D4716B">
        <w:tc>
          <w:tcPr>
            <w:tcW w:w="630" w:type="dxa"/>
            <w:shd w:val="clear" w:color="auto" w:fill="auto"/>
          </w:tcPr>
          <w:p w14:paraId="12E79097" w14:textId="77777777" w:rsidR="00A16BEE" w:rsidRDefault="00A16BEE" w:rsidP="00A16BEE">
            <w:pPr>
              <w:pStyle w:val="PARAGRAPH"/>
              <w:jc w:val="center"/>
            </w:pPr>
            <w:r>
              <w:t>57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A2B50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50825B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49B923B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6F45B67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76466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476CBFC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0BFFB1E" w14:textId="77777777" w:rsidTr="00D4716B">
        <w:tc>
          <w:tcPr>
            <w:tcW w:w="630" w:type="dxa"/>
            <w:shd w:val="clear" w:color="auto" w:fill="auto"/>
          </w:tcPr>
          <w:p w14:paraId="56B25903" w14:textId="77777777" w:rsidR="00A16BEE" w:rsidRDefault="00A16BEE" w:rsidP="00A16BEE">
            <w:pPr>
              <w:pStyle w:val="PARAGRAPH"/>
              <w:jc w:val="center"/>
            </w:pPr>
            <w:r>
              <w:t>5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0DA335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D3AD6F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25546EE2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332EA8B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00A9147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07417C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728957BC" w14:textId="77777777" w:rsidTr="00D4716B">
        <w:tc>
          <w:tcPr>
            <w:tcW w:w="630" w:type="dxa"/>
            <w:shd w:val="clear" w:color="auto" w:fill="auto"/>
          </w:tcPr>
          <w:p w14:paraId="301163A0" w14:textId="77777777" w:rsidR="00A16BEE" w:rsidRDefault="00A16BEE" w:rsidP="00A16BEE">
            <w:pPr>
              <w:pStyle w:val="PARAGRAPH"/>
              <w:jc w:val="center"/>
            </w:pPr>
            <w:r>
              <w:t>59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627ADAB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B3E49F8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FA8888E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7F8BAB24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C31722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FF4EF32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6BEE" w14:paraId="13F59DCB" w14:textId="77777777" w:rsidTr="00D4716B">
        <w:tc>
          <w:tcPr>
            <w:tcW w:w="630" w:type="dxa"/>
            <w:shd w:val="clear" w:color="auto" w:fill="auto"/>
          </w:tcPr>
          <w:p w14:paraId="19F7A9D5" w14:textId="77777777" w:rsidR="00A16BEE" w:rsidRDefault="00A16BEE" w:rsidP="00A16BEE">
            <w:pPr>
              <w:pStyle w:val="PARAGRAPH"/>
              <w:jc w:val="center"/>
            </w:pPr>
            <w:r>
              <w:t>6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D3AFE76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B40C38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2E9A7AB2" w14:textId="77777777" w:rsidR="00A16BEE" w:rsidRDefault="00A16BEE" w:rsidP="00A16BEE">
            <w:pPr>
              <w:pStyle w:val="PARAGRAPH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14:paraId="7761D85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F36FC">
              <w:fldChar w:fldCharType="separate"/>
            </w:r>
            <w: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FB5DECA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F30F360" w14:textId="77777777" w:rsidR="00A16BEE" w:rsidRDefault="00A16BEE" w:rsidP="00A16BEE">
            <w:pPr>
              <w:pStyle w:val="PARAGRAPH"/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0B32839" w14:textId="77777777" w:rsidR="00264559" w:rsidRDefault="00264559" w:rsidP="00CD3E33">
      <w:pPr>
        <w:pStyle w:val="PARAGRAPH"/>
        <w:spacing w:before="120"/>
      </w:pPr>
    </w:p>
    <w:sectPr w:rsidR="00264559" w:rsidSect="00C9649A">
      <w:headerReference w:type="first" r:id="rId18"/>
      <w:footerReference w:type="first" r:id="rId19"/>
      <w:pgSz w:w="12240" w:h="15840"/>
      <w:pgMar w:top="1152" w:right="720" w:bottom="540" w:left="720" w:header="63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00DC5" w14:textId="77777777" w:rsidR="00D57B82" w:rsidRDefault="00D57B82" w:rsidP="00500598">
      <w:r>
        <w:separator/>
      </w:r>
    </w:p>
  </w:endnote>
  <w:endnote w:type="continuationSeparator" w:id="0">
    <w:p w14:paraId="7F8C1127" w14:textId="77777777" w:rsidR="00D57B82" w:rsidRDefault="00D57B82" w:rsidP="00500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9327A" w14:textId="77777777" w:rsidR="005608D3" w:rsidRDefault="005608D3" w:rsidP="00865221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B11BCD">
      <w:rPr>
        <w:noProof/>
      </w:rPr>
      <w:t>2</w:t>
    </w:r>
    <w:r>
      <w:fldChar w:fldCharType="end"/>
    </w:r>
  </w:p>
  <w:p w14:paraId="519277C4" w14:textId="77777777" w:rsidR="005608D3" w:rsidRDefault="005608D3" w:rsidP="00865221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B3A4D" w14:textId="77777777" w:rsidR="005608D3" w:rsidRPr="009D1F5D" w:rsidRDefault="005608D3" w:rsidP="00865221">
    <w:pPr>
      <w:pStyle w:val="Footer"/>
      <w:framePr w:wrap="none" w:vAnchor="text" w:hAnchor="page" w:x="11448" w:y="110"/>
      <w:rPr>
        <w:rStyle w:val="PageNumber"/>
        <w:rFonts w:ascii="Arial" w:hAnsi="Arial" w:cs="Arial"/>
        <w:b/>
        <w:sz w:val="18"/>
        <w:szCs w:val="18"/>
      </w:rPr>
    </w:pP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begin"/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instrText xml:space="preserve"> PAGE </w:instrTex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separate"/>
    </w:r>
    <w:r>
      <w:rPr>
        <w:rStyle w:val="PageNumber"/>
        <w:rFonts w:ascii="Arial" w:hAnsi="Arial" w:cs="Arial"/>
        <w:b/>
        <w:noProof/>
        <w:color w:val="37495F"/>
        <w:sz w:val="18"/>
        <w:szCs w:val="18"/>
      </w:rPr>
      <w:t>2</w: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end"/>
    </w:r>
  </w:p>
  <w:p w14:paraId="5918804D" w14:textId="77777777" w:rsidR="005608D3" w:rsidRPr="009D1F5D" w:rsidRDefault="005608D3" w:rsidP="00734779">
    <w:pPr>
      <w:pStyle w:val="SUBHEAD"/>
    </w:pPr>
    <w:r w:rsidRPr="009D1F5D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5D78" w14:textId="77777777" w:rsidR="005608D3" w:rsidRPr="009D1F5D" w:rsidRDefault="005608D3" w:rsidP="00865221">
    <w:pPr>
      <w:pStyle w:val="Footer"/>
      <w:framePr w:wrap="none" w:vAnchor="text" w:hAnchor="page" w:x="11462" w:y="139"/>
      <w:rPr>
        <w:rStyle w:val="PageNumber"/>
        <w:rFonts w:ascii="Arial" w:hAnsi="Arial" w:cs="Arial"/>
        <w:b/>
        <w:color w:val="37495F"/>
        <w:sz w:val="18"/>
        <w:szCs w:val="18"/>
      </w:rPr>
    </w:pP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begin"/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instrText xml:space="preserve"> PAGE </w:instrTex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separate"/>
    </w:r>
    <w:r>
      <w:rPr>
        <w:rStyle w:val="PageNumber"/>
        <w:rFonts w:ascii="Arial" w:hAnsi="Arial" w:cs="Arial"/>
        <w:b/>
        <w:noProof/>
        <w:color w:val="37495F"/>
        <w:sz w:val="18"/>
        <w:szCs w:val="18"/>
      </w:rPr>
      <w:t>1</w:t>
    </w:r>
    <w:r w:rsidRPr="009D1F5D">
      <w:rPr>
        <w:rStyle w:val="PageNumber"/>
        <w:rFonts w:ascii="Arial" w:hAnsi="Arial" w:cs="Arial"/>
        <w:b/>
        <w:color w:val="37495F"/>
        <w:sz w:val="18"/>
        <w:szCs w:val="18"/>
      </w:rPr>
      <w:fldChar w:fldCharType="end"/>
    </w:r>
  </w:p>
  <w:p w14:paraId="03589F56" w14:textId="77777777" w:rsidR="005608D3" w:rsidRPr="009D1F5D" w:rsidRDefault="005608D3" w:rsidP="00734779">
    <w:pPr>
      <w:pStyle w:val="SUBHEAD"/>
    </w:pPr>
    <w:r w:rsidRPr="009D1F5D">
      <w:tab/>
    </w:r>
    <w:r w:rsidRPr="009D1F5D"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B6D07" w14:textId="77777777" w:rsidR="00C9649A" w:rsidRDefault="00C9649A">
    <w:pPr>
      <w:pStyle w:val="Footer"/>
      <w:jc w:val="righ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0642B02A" w14:textId="77777777" w:rsidR="00C9649A" w:rsidRPr="009D1F5D" w:rsidRDefault="00C9649A" w:rsidP="00734779">
    <w:pPr>
      <w:pStyle w:val="SUBHE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AE462" w14:textId="77777777" w:rsidR="00D57B82" w:rsidRDefault="00D57B82" w:rsidP="00500598">
      <w:r>
        <w:separator/>
      </w:r>
    </w:p>
  </w:footnote>
  <w:footnote w:type="continuationSeparator" w:id="0">
    <w:p w14:paraId="34148CB7" w14:textId="77777777" w:rsidR="00D57B82" w:rsidRDefault="00D57B82" w:rsidP="005005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71A57" w14:textId="77777777" w:rsidR="005608D3" w:rsidRDefault="00CD3E33" w:rsidP="00CC245C">
    <w:pPr>
      <w:jc w:val="center"/>
      <w:rPr>
        <w:rFonts w:ascii="Arial" w:hAnsi="Arial" w:cs="Arial"/>
        <w:b/>
        <w:color w:val="37495F"/>
        <w:sz w:val="20"/>
        <w:szCs w:val="20"/>
      </w:rPr>
    </w:pPr>
    <w:r>
      <w:rPr>
        <w:rFonts w:ascii="Arial" w:hAnsi="Arial" w:cs="Arial"/>
        <w:b/>
        <w:color w:val="37495F"/>
        <w:sz w:val="20"/>
        <w:szCs w:val="20"/>
      </w:rPr>
      <w:t>Nutrition Services Branch</w:t>
    </w:r>
  </w:p>
  <w:p w14:paraId="17BA7F2F" w14:textId="77777777" w:rsidR="005608D3" w:rsidRPr="00CD3E33" w:rsidRDefault="00CD3E33" w:rsidP="00CD3E33">
    <w:pPr>
      <w:pStyle w:val="Title1"/>
      <w:jc w:val="center"/>
      <w:rPr>
        <w:sz w:val="22"/>
        <w:szCs w:val="22"/>
      </w:rPr>
    </w:pPr>
    <w:r w:rsidRPr="00CD3E33">
      <w:rPr>
        <w:sz w:val="22"/>
        <w:szCs w:val="22"/>
      </w:rPr>
      <w:t>Equipment Disposal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585E2" w14:textId="11AD3A0F" w:rsidR="005608D3" w:rsidRDefault="00693732" w:rsidP="00500598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CBB0954" wp14:editId="651FD7F8">
              <wp:simplePos x="0" y="0"/>
              <wp:positionH relativeFrom="column">
                <wp:posOffset>3467100</wp:posOffset>
              </wp:positionH>
              <wp:positionV relativeFrom="paragraph">
                <wp:posOffset>260350</wp:posOffset>
              </wp:positionV>
              <wp:extent cx="3263900" cy="6350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3263900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C432F" w14:textId="3BC38B82" w:rsidR="005608D3" w:rsidRPr="00CC38F2" w:rsidRDefault="00034EA5" w:rsidP="00FB5A0A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  <w:t xml:space="preserve">Division of </w:t>
                          </w:r>
                          <w:r w:rsidR="001C6EDA"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  <w:t>Child and Family Well-Being</w:t>
                          </w:r>
                        </w:p>
                        <w:p w14:paraId="1CBA1BB2" w14:textId="63B1EBC0" w:rsidR="005608D3" w:rsidRPr="00CC38F2" w:rsidRDefault="001C6EDA" w:rsidP="00FB5A0A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1F3864"/>
                            </w:rPr>
                            <w:t>Community Nutrition Services Sec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BB09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3pt;margin-top:20.5pt;width:257pt;height:50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" filled="f" stroked="f" strokeweight=".5pt">
              <v:textbox>
                <w:txbxContent>
                  <w:p w14:paraId="244C432F" w14:textId="3BC38B82" w:rsidR="005608D3" w:rsidRPr="00CC38F2" w:rsidRDefault="00034EA5" w:rsidP="00FB5A0A">
                    <w:pPr>
                      <w:jc w:val="right"/>
                      <w:rPr>
                        <w:rFonts w:ascii="Arial" w:hAnsi="Arial" w:cs="Arial"/>
                        <w:b/>
                        <w:color w:val="1F3864"/>
                      </w:rPr>
                    </w:pPr>
                    <w:r>
                      <w:rPr>
                        <w:rFonts w:ascii="Arial" w:hAnsi="Arial" w:cs="Arial"/>
                        <w:b/>
                        <w:color w:val="1F3864"/>
                      </w:rPr>
                      <w:t xml:space="preserve">Division of </w:t>
                    </w:r>
                    <w:r w:rsidR="001C6EDA">
                      <w:rPr>
                        <w:rFonts w:ascii="Arial" w:hAnsi="Arial" w:cs="Arial"/>
                        <w:b/>
                        <w:color w:val="1F3864"/>
                      </w:rPr>
                      <w:t>Child and Family Well-Being</w:t>
                    </w:r>
                  </w:p>
                  <w:p w14:paraId="1CBA1BB2" w14:textId="63B1EBC0" w:rsidR="005608D3" w:rsidRPr="00CC38F2" w:rsidRDefault="001C6EDA" w:rsidP="00FB5A0A">
                    <w:pPr>
                      <w:jc w:val="right"/>
                      <w:rPr>
                        <w:rFonts w:ascii="Arial" w:hAnsi="Arial" w:cs="Arial"/>
                        <w:b/>
                        <w:color w:val="1F3864"/>
                      </w:rPr>
                    </w:pPr>
                    <w:r>
                      <w:rPr>
                        <w:rFonts w:ascii="Arial" w:hAnsi="Arial" w:cs="Arial"/>
                        <w:b/>
                        <w:color w:val="1F3864"/>
                      </w:rPr>
                      <w:t>Community Nutrition Services Sec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112A29C" wp14:editId="4AE1856B">
          <wp:extent cx="6867525" cy="1076325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752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DDE50C" w14:textId="77777777" w:rsidR="005608D3" w:rsidRDefault="005608D3" w:rsidP="0050059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EDBB6" w14:textId="4A40C294" w:rsidR="00C9649A" w:rsidRPr="00C9649A" w:rsidRDefault="00CF375D" w:rsidP="00C9649A">
    <w:pPr>
      <w:jc w:val="center"/>
      <w:rPr>
        <w:rFonts w:ascii="Arial" w:hAnsi="Arial" w:cs="Arial"/>
        <w:b/>
        <w:bCs/>
        <w:noProof/>
      </w:rPr>
    </w:pPr>
    <w:r>
      <w:rPr>
        <w:rFonts w:ascii="Arial" w:hAnsi="Arial" w:cs="Arial"/>
        <w:b/>
        <w:bCs/>
        <w:noProof/>
        <w:color w:val="37495F"/>
      </w:rPr>
      <w:t>Community Nutrition Services Section</w:t>
    </w:r>
  </w:p>
  <w:p w14:paraId="13BFCE47" w14:textId="77777777" w:rsidR="00C9649A" w:rsidRPr="00C9649A" w:rsidRDefault="00C9649A" w:rsidP="00C9649A">
    <w:pPr>
      <w:jc w:val="center"/>
      <w:rPr>
        <w:rFonts w:ascii="Arial" w:hAnsi="Arial" w:cs="Arial"/>
        <w:b/>
        <w:bCs/>
        <w:color w:val="37495F"/>
      </w:rPr>
    </w:pPr>
    <w:r w:rsidRPr="00C9649A">
      <w:rPr>
        <w:rFonts w:ascii="Arial" w:hAnsi="Arial" w:cs="Arial"/>
        <w:b/>
        <w:bCs/>
        <w:noProof/>
        <w:color w:val="37495F"/>
      </w:rPr>
      <w:t>Equipment Disposal Form</w:t>
    </w:r>
  </w:p>
  <w:p w14:paraId="405948B1" w14:textId="77777777" w:rsidR="00C9649A" w:rsidRDefault="00C9649A" w:rsidP="00500598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UytzA0sTQ1s7BU0lEKTi0uzszPAykwrAUA8UN5qiwAAAA="/>
  </w:docVars>
  <w:rsids>
    <w:rsidRoot w:val="00500598"/>
    <w:rsid w:val="000262E9"/>
    <w:rsid w:val="0003240A"/>
    <w:rsid w:val="00034D26"/>
    <w:rsid w:val="00034EA5"/>
    <w:rsid w:val="00052AE4"/>
    <w:rsid w:val="00095847"/>
    <w:rsid w:val="000C1745"/>
    <w:rsid w:val="000E384A"/>
    <w:rsid w:val="000E5840"/>
    <w:rsid w:val="00132D69"/>
    <w:rsid w:val="001C5D2D"/>
    <w:rsid w:val="001C6EDA"/>
    <w:rsid w:val="00264559"/>
    <w:rsid w:val="00273961"/>
    <w:rsid w:val="00294521"/>
    <w:rsid w:val="002F42D9"/>
    <w:rsid w:val="00375B5A"/>
    <w:rsid w:val="00392904"/>
    <w:rsid w:val="003D4E34"/>
    <w:rsid w:val="003F3994"/>
    <w:rsid w:val="00495862"/>
    <w:rsid w:val="00500598"/>
    <w:rsid w:val="00515760"/>
    <w:rsid w:val="0051577F"/>
    <w:rsid w:val="00523F25"/>
    <w:rsid w:val="005608D3"/>
    <w:rsid w:val="005F4841"/>
    <w:rsid w:val="005F50D4"/>
    <w:rsid w:val="00693732"/>
    <w:rsid w:val="006E22E5"/>
    <w:rsid w:val="006F36FC"/>
    <w:rsid w:val="00702E20"/>
    <w:rsid w:val="00734779"/>
    <w:rsid w:val="00833269"/>
    <w:rsid w:val="00865221"/>
    <w:rsid w:val="008E3074"/>
    <w:rsid w:val="00950414"/>
    <w:rsid w:val="009A04F0"/>
    <w:rsid w:val="009C2A18"/>
    <w:rsid w:val="009D1F5D"/>
    <w:rsid w:val="009E58CB"/>
    <w:rsid w:val="00A13A13"/>
    <w:rsid w:val="00A13F56"/>
    <w:rsid w:val="00A16BEE"/>
    <w:rsid w:val="00A26F1E"/>
    <w:rsid w:val="00A34243"/>
    <w:rsid w:val="00A92CDA"/>
    <w:rsid w:val="00AC22C2"/>
    <w:rsid w:val="00B11BCD"/>
    <w:rsid w:val="00B52B96"/>
    <w:rsid w:val="00B561F6"/>
    <w:rsid w:val="00B81657"/>
    <w:rsid w:val="00B97584"/>
    <w:rsid w:val="00BD336D"/>
    <w:rsid w:val="00C37C14"/>
    <w:rsid w:val="00C47063"/>
    <w:rsid w:val="00C71589"/>
    <w:rsid w:val="00C91732"/>
    <w:rsid w:val="00C9649A"/>
    <w:rsid w:val="00CC245C"/>
    <w:rsid w:val="00CC38F2"/>
    <w:rsid w:val="00CD3E33"/>
    <w:rsid w:val="00CF375D"/>
    <w:rsid w:val="00D4716B"/>
    <w:rsid w:val="00D57B82"/>
    <w:rsid w:val="00D663DF"/>
    <w:rsid w:val="00D66CE6"/>
    <w:rsid w:val="00D8383D"/>
    <w:rsid w:val="00DD1E3A"/>
    <w:rsid w:val="00E034B1"/>
    <w:rsid w:val="00E43815"/>
    <w:rsid w:val="00E70ACF"/>
    <w:rsid w:val="00F9435E"/>
    <w:rsid w:val="00FB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909E38"/>
  <w14:defaultImageDpi w14:val="32767"/>
  <w15:chartTrackingRefBased/>
  <w15:docId w15:val="{6CE00998-FE62-4350-8D45-ACEE2D2FC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0059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qFormat/>
    <w:rsid w:val="00734779"/>
    <w:pPr>
      <w:tabs>
        <w:tab w:val="left" w:pos="4902"/>
      </w:tabs>
      <w:spacing w:after="120"/>
    </w:pPr>
    <w:rPr>
      <w:rFonts w:ascii="Arial" w:hAnsi="Arial" w:cs="Arial"/>
      <w:b/>
      <w:bCs/>
      <w:color w:val="37495F"/>
      <w:sz w:val="32"/>
      <w:szCs w:val="32"/>
    </w:rPr>
  </w:style>
  <w:style w:type="paragraph" w:customStyle="1" w:styleId="SUBHEAD">
    <w:name w:val="SUBHEAD"/>
    <w:basedOn w:val="Normal"/>
    <w:qFormat/>
    <w:rsid w:val="00734779"/>
    <w:pPr>
      <w:spacing w:before="120" w:after="120"/>
    </w:pPr>
    <w:rPr>
      <w:rFonts w:ascii="Arial" w:hAnsi="Arial" w:cs="Arial"/>
      <w:b/>
      <w:bCs/>
      <w:color w:val="37495F"/>
    </w:rPr>
  </w:style>
  <w:style w:type="paragraph" w:customStyle="1" w:styleId="PARAGRAPH">
    <w:name w:val="PARAGRAPH"/>
    <w:basedOn w:val="Normal"/>
    <w:qFormat/>
    <w:rsid w:val="00734779"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E38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84A"/>
  </w:style>
  <w:style w:type="paragraph" w:styleId="Footer">
    <w:name w:val="footer"/>
    <w:basedOn w:val="Normal"/>
    <w:link w:val="FooterChar"/>
    <w:uiPriority w:val="99"/>
    <w:unhideWhenUsed/>
    <w:rsid w:val="00865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221"/>
  </w:style>
  <w:style w:type="character" w:styleId="PageNumber">
    <w:name w:val="page number"/>
    <w:basedOn w:val="DefaultParagraphFont"/>
    <w:uiPriority w:val="99"/>
    <w:semiHidden/>
    <w:unhideWhenUsed/>
    <w:rsid w:val="00865221"/>
  </w:style>
  <w:style w:type="paragraph" w:styleId="BalloonText">
    <w:name w:val="Balloon Text"/>
    <w:basedOn w:val="Normal"/>
    <w:link w:val="BalloonTextChar"/>
    <w:uiPriority w:val="99"/>
    <w:semiHidden/>
    <w:unhideWhenUsed/>
    <w:rsid w:val="001C5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5D2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608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561F6"/>
    <w:rPr>
      <w:color w:val="0563C1"/>
      <w:u w:val="single"/>
    </w:rPr>
  </w:style>
  <w:style w:type="character" w:styleId="UnresolvedMention">
    <w:name w:val="Unresolved Mention"/>
    <w:uiPriority w:val="99"/>
    <w:rsid w:val="00B56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hyperlink" Target="mailto:NSBFixedAssetsSurplus@dhhs.nc.gov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SBFixedAssetsSurplus@dhhs.nc.gov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NSBFixedAssetsSurplus@dhhs.nc.gov" TargetMode="Externa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2C09B41AB7DC4A977AEE3A22FF7710" ma:contentTypeVersion="12" ma:contentTypeDescription="Create a new document." ma:contentTypeScope="" ma:versionID="732fe9da2827b1f462d5d44ef1769c67">
  <xsd:schema xmlns:xsd="http://www.w3.org/2001/XMLSchema" xmlns:xs="http://www.w3.org/2001/XMLSchema" xmlns:p="http://schemas.microsoft.com/office/2006/metadata/properties" xmlns:ns2="d90c57f2-4cbc-4c4c-9605-2ca2391b8555" xmlns:ns3="e8f8b462-19c7-40a8-8257-545e82983fc1" targetNamespace="http://schemas.microsoft.com/office/2006/metadata/properties" ma:root="true" ma:fieldsID="13086cdd00b0a8deb481c785436138b1" ns2:_="" ns3:_="">
    <xsd:import namespace="d90c57f2-4cbc-4c4c-9605-2ca2391b8555"/>
    <xsd:import namespace="e8f8b462-19c7-40a8-8257-545e82983f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c57f2-4cbc-4c4c-9605-2ca2391b85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8b462-19c7-40a8-8257-545e82983fc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633e8da-daf2-4396-8f01-4cd8f25d3cbe}" ma:internalName="TaxCatchAll" ma:showField="CatchAllData" ma:web="e8f8b462-19c7-40a8-8257-545e82983f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90c57f2-4cbc-4c4c-9605-2ca2391b8555">
      <Terms xmlns="http://schemas.microsoft.com/office/infopath/2007/PartnerControls"/>
    </lcf76f155ced4ddcb4097134ff3c332f>
    <TaxCatchAll xmlns="e8f8b462-19c7-40a8-8257-545e82983fc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935AA99-2C2C-4DA9-AC6E-D9B18EDB2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5FE8D-3CF3-48A4-945C-EEC8BB099D10}"/>
</file>

<file path=customXml/itemProps3.xml><?xml version="1.0" encoding="utf-8"?>
<ds:datastoreItem xmlns:ds="http://schemas.openxmlformats.org/officeDocument/2006/customXml" ds:itemID="{2A5A4DAE-71B4-4630-A08F-DCB740CEB3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A2FF86-2748-48B4-8D55-DF1A251D0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40</Words>
  <Characters>877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8</CharactersWithSpaces>
  <SharedDoc>false</SharedDoc>
  <HLinks>
    <vt:vector size="18" baseType="variant">
      <vt:variant>
        <vt:i4>4849698</vt:i4>
      </vt:variant>
      <vt:variant>
        <vt:i4>230</vt:i4>
      </vt:variant>
      <vt:variant>
        <vt:i4>0</vt:i4>
      </vt:variant>
      <vt:variant>
        <vt:i4>5</vt:i4>
      </vt:variant>
      <vt:variant>
        <vt:lpwstr>mailto:NSBFixedAssetsSurplus@dhhs.nc.gov</vt:lpwstr>
      </vt:variant>
      <vt:variant>
        <vt:lpwstr/>
      </vt:variant>
      <vt:variant>
        <vt:i4>4849698</vt:i4>
      </vt:variant>
      <vt:variant>
        <vt:i4>3</vt:i4>
      </vt:variant>
      <vt:variant>
        <vt:i4>0</vt:i4>
      </vt:variant>
      <vt:variant>
        <vt:i4>5</vt:i4>
      </vt:variant>
      <vt:variant>
        <vt:lpwstr>mailto:NSBFixedAssetsSurplus@dhhs.nc.gov</vt:lpwstr>
      </vt:variant>
      <vt:variant>
        <vt:lpwstr/>
      </vt:variant>
      <vt:variant>
        <vt:i4>4849698</vt:i4>
      </vt:variant>
      <vt:variant>
        <vt:i4>0</vt:i4>
      </vt:variant>
      <vt:variant>
        <vt:i4>0</vt:i4>
      </vt:variant>
      <vt:variant>
        <vt:i4>5</vt:i4>
      </vt:variant>
      <vt:variant>
        <vt:lpwstr>mailto:NSBFixedAssetsSurplus@dhhs.n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gle, Allison</dc:creator>
  <cp:keywords/>
  <dc:description/>
  <cp:lastModifiedBy>Cooper, Ashton M</cp:lastModifiedBy>
  <cp:revision>2</cp:revision>
  <cp:lastPrinted>2018-02-02T16:27:00Z</cp:lastPrinted>
  <dcterms:created xsi:type="dcterms:W3CDTF">2022-08-03T13:06:00Z</dcterms:created>
  <dcterms:modified xsi:type="dcterms:W3CDTF">2022-08-03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2C09B41AB7DC4A977AEE3A22FF7710</vt:lpwstr>
  </property>
</Properties>
</file>